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75831" w14:textId="16521218" w:rsidR="00CF226A" w:rsidRPr="006128F3" w:rsidRDefault="00C910C2" w:rsidP="006128F3">
      <w:pPr>
        <w:spacing w:before="65"/>
        <w:ind w:left="277" w:right="304"/>
        <w:jc w:val="center"/>
        <w:rPr>
          <w:b/>
          <w:sz w:val="32"/>
        </w:rPr>
      </w:pPr>
      <w:bookmarkStart w:id="0" w:name="_Hlk13638810"/>
      <w:r>
        <w:rPr>
          <w:b/>
          <w:sz w:val="32"/>
        </w:rPr>
        <w:t xml:space="preserve">CAAP </w:t>
      </w:r>
      <w:r w:rsidR="0030285B">
        <w:rPr>
          <w:b/>
          <w:sz w:val="32"/>
        </w:rPr>
        <w:t>Final</w:t>
      </w:r>
      <w:r>
        <w:rPr>
          <w:b/>
          <w:sz w:val="32"/>
        </w:rPr>
        <w:t xml:space="preserve"> Report</w:t>
      </w:r>
      <w:r w:rsidR="00D80F9B">
        <w:rPr>
          <w:b/>
          <w:sz w:val="32"/>
        </w:rPr>
        <w:t xml:space="preserve"> </w:t>
      </w:r>
      <w:r w:rsidR="00D80F9B" w:rsidRPr="00A849C4">
        <w:rPr>
          <w:b/>
          <w:sz w:val="32"/>
        </w:rPr>
        <w:t>Template</w:t>
      </w:r>
    </w:p>
    <w:p w14:paraId="0A31AEE6" w14:textId="69FFE3F7" w:rsidR="00A849C4" w:rsidRPr="0003453F" w:rsidRDefault="007613B4" w:rsidP="00E43151">
      <w:pPr>
        <w:spacing w:before="360" w:after="360" w:line="259" w:lineRule="auto"/>
        <w:rPr>
          <w:b/>
          <w:szCs w:val="24"/>
        </w:rPr>
      </w:pPr>
      <w:r w:rsidRPr="0003453F">
        <w:rPr>
          <w:b/>
          <w:szCs w:val="24"/>
        </w:rPr>
        <w:t>I</w:t>
      </w:r>
      <w:r w:rsidR="00A849C4" w:rsidRPr="0003453F">
        <w:rPr>
          <w:b/>
          <w:szCs w:val="24"/>
        </w:rPr>
        <w:t xml:space="preserve">nstruction: </w:t>
      </w:r>
      <w:r w:rsidR="00B51967" w:rsidRPr="00E43151">
        <w:rPr>
          <w:bCs/>
          <w:szCs w:val="24"/>
        </w:rPr>
        <w:t xml:space="preserve">The Final Technical Report is </w:t>
      </w:r>
      <w:r w:rsidR="00B51967" w:rsidRPr="00E43151">
        <w:rPr>
          <w:bCs/>
          <w:szCs w:val="24"/>
          <w:u w:val="single"/>
        </w:rPr>
        <w:t>NOT</w:t>
      </w:r>
      <w:r w:rsidR="00B51967" w:rsidRPr="00E43151">
        <w:rPr>
          <w:bCs/>
          <w:szCs w:val="24"/>
        </w:rPr>
        <w:t xml:space="preserve"> a final quarterly report, but an accounting of the activities performed to complete the project, and a comprehensive description of the results achieved, including lessons learned.</w:t>
      </w:r>
      <w:r w:rsidR="00273079" w:rsidRPr="0003453F">
        <w:rPr>
          <w:bCs/>
          <w:szCs w:val="24"/>
        </w:rPr>
        <w:t xml:space="preserve"> Please use this Final Rep</w:t>
      </w:r>
      <w:r w:rsidR="009F0DA5" w:rsidRPr="0003453F">
        <w:rPr>
          <w:bCs/>
          <w:szCs w:val="24"/>
        </w:rPr>
        <w:t xml:space="preserve">ort Template and submit the report to the </w:t>
      </w:r>
      <w:r w:rsidR="00C972B4" w:rsidRPr="0003453F">
        <w:rPr>
          <w:bCs/>
          <w:szCs w:val="24"/>
        </w:rPr>
        <w:t xml:space="preserve">PHMSA’s </w:t>
      </w:r>
      <w:r w:rsidR="009F0DA5" w:rsidRPr="0003453F">
        <w:rPr>
          <w:bCs/>
          <w:szCs w:val="24"/>
        </w:rPr>
        <w:t>PRIMIS system</w:t>
      </w:r>
      <w:r w:rsidR="004B5B90" w:rsidRPr="0003453F">
        <w:rPr>
          <w:bCs/>
          <w:szCs w:val="24"/>
        </w:rPr>
        <w:t xml:space="preserve">. </w:t>
      </w:r>
      <w:r w:rsidR="0038363E" w:rsidRPr="0003453F">
        <w:rPr>
          <w:bCs/>
          <w:szCs w:val="24"/>
        </w:rPr>
        <w:t xml:space="preserve">Please </w:t>
      </w:r>
      <w:r w:rsidR="00151009" w:rsidRPr="0003453F">
        <w:rPr>
          <w:bCs/>
          <w:szCs w:val="24"/>
        </w:rPr>
        <w:t>remember</w:t>
      </w:r>
      <w:r w:rsidR="0038363E" w:rsidRPr="0003453F">
        <w:rPr>
          <w:bCs/>
          <w:szCs w:val="24"/>
        </w:rPr>
        <w:t xml:space="preserve"> that </w:t>
      </w:r>
      <w:r w:rsidR="00151009" w:rsidRPr="0003453F">
        <w:rPr>
          <w:b/>
          <w:bCs/>
          <w:szCs w:val="24"/>
        </w:rPr>
        <w:t>t</w:t>
      </w:r>
      <w:r w:rsidR="0038363E" w:rsidRPr="0003453F">
        <w:rPr>
          <w:b/>
          <w:bCs/>
          <w:szCs w:val="24"/>
        </w:rPr>
        <w:t xml:space="preserve">he Final Technical Report should be publicly disclosable and </w:t>
      </w:r>
      <w:r w:rsidR="0038363E" w:rsidRPr="0003453F">
        <w:rPr>
          <w:b/>
          <w:bCs/>
          <w:szCs w:val="24"/>
          <w:u w:val="single"/>
        </w:rPr>
        <w:t>NOT</w:t>
      </w:r>
      <w:r w:rsidR="0038363E" w:rsidRPr="0003453F">
        <w:rPr>
          <w:b/>
          <w:bCs/>
          <w:szCs w:val="24"/>
        </w:rPr>
        <w:t xml:space="preserve"> contain confidential, proprietary, or business</w:t>
      </w:r>
      <w:r w:rsidR="00151009" w:rsidRPr="0003453F">
        <w:rPr>
          <w:b/>
          <w:bCs/>
          <w:szCs w:val="24"/>
        </w:rPr>
        <w:t>-</w:t>
      </w:r>
      <w:r w:rsidR="0038363E" w:rsidRPr="0003453F">
        <w:rPr>
          <w:b/>
          <w:bCs/>
          <w:szCs w:val="24"/>
        </w:rPr>
        <w:t xml:space="preserve">sensitive information. </w:t>
      </w:r>
      <w:r w:rsidR="0038363E" w:rsidRPr="00E43151">
        <w:rPr>
          <w:szCs w:val="24"/>
        </w:rPr>
        <w:t xml:space="preserve">If </w:t>
      </w:r>
      <w:r w:rsidR="00F050E9" w:rsidRPr="0003453F">
        <w:rPr>
          <w:szCs w:val="24"/>
        </w:rPr>
        <w:t xml:space="preserve">you want to share </w:t>
      </w:r>
      <w:r w:rsidR="001B1689" w:rsidRPr="0003453F">
        <w:rPr>
          <w:szCs w:val="24"/>
        </w:rPr>
        <w:t>confidential/ proprietary information, you can prepare a</w:t>
      </w:r>
      <w:r w:rsidR="001B730B" w:rsidRPr="00E43151">
        <w:rPr>
          <w:szCs w:val="24"/>
        </w:rPr>
        <w:t xml:space="preserve"> </w:t>
      </w:r>
      <w:r w:rsidR="00F050E9" w:rsidRPr="0003453F">
        <w:rPr>
          <w:szCs w:val="24"/>
        </w:rPr>
        <w:t>sep</w:t>
      </w:r>
      <w:r w:rsidR="001B1689" w:rsidRPr="0003453F">
        <w:rPr>
          <w:szCs w:val="24"/>
        </w:rPr>
        <w:t>a</w:t>
      </w:r>
      <w:r w:rsidR="00F050E9" w:rsidRPr="0003453F">
        <w:rPr>
          <w:szCs w:val="24"/>
        </w:rPr>
        <w:t>rate</w:t>
      </w:r>
      <w:r w:rsidR="001B730B" w:rsidRPr="00E43151">
        <w:rPr>
          <w:szCs w:val="24"/>
        </w:rPr>
        <w:t xml:space="preserve"> report only for PHMSA</w:t>
      </w:r>
      <w:r w:rsidR="00F050E9" w:rsidRPr="0003453F">
        <w:rPr>
          <w:szCs w:val="24"/>
        </w:rPr>
        <w:t xml:space="preserve">. </w:t>
      </w:r>
      <w:r w:rsidR="00F82A9B" w:rsidRPr="0003453F">
        <w:rPr>
          <w:szCs w:val="24"/>
        </w:rPr>
        <w:t xml:space="preserve">Otherwise, the </w:t>
      </w:r>
      <w:r w:rsidR="003F08FA" w:rsidRPr="0003453F">
        <w:rPr>
          <w:szCs w:val="24"/>
        </w:rPr>
        <w:t xml:space="preserve">report MUST be only one file in </w:t>
      </w:r>
      <w:r w:rsidR="00DA4740" w:rsidRPr="0003453F">
        <w:rPr>
          <w:szCs w:val="24"/>
        </w:rPr>
        <w:t xml:space="preserve">Adobe </w:t>
      </w:r>
      <w:r w:rsidR="003F08FA" w:rsidRPr="0003453F">
        <w:rPr>
          <w:szCs w:val="24"/>
        </w:rPr>
        <w:t xml:space="preserve">PDF format. </w:t>
      </w:r>
      <w:r w:rsidR="00D92DCE" w:rsidRPr="0003453F">
        <w:rPr>
          <w:szCs w:val="24"/>
        </w:rPr>
        <w:t>While using this templ</w:t>
      </w:r>
      <w:r w:rsidRPr="0003453F">
        <w:rPr>
          <w:szCs w:val="24"/>
        </w:rPr>
        <w:t xml:space="preserve">ate, please remove this instruction part. </w:t>
      </w:r>
    </w:p>
    <w:p w14:paraId="2B59F5BC" w14:textId="5E151CAC" w:rsidR="000C624F" w:rsidRDefault="00C910C2" w:rsidP="00E43151">
      <w:pPr>
        <w:spacing w:before="360" w:after="360" w:line="259" w:lineRule="auto"/>
      </w:pPr>
      <w:r w:rsidRPr="00176E11">
        <w:rPr>
          <w:b/>
        </w:rPr>
        <w:t>Date of Report</w:t>
      </w:r>
      <w:r>
        <w:t>:</w:t>
      </w:r>
    </w:p>
    <w:p w14:paraId="4B821F91" w14:textId="1A65275E" w:rsidR="0036402F" w:rsidRPr="00E43151" w:rsidRDefault="0036402F" w:rsidP="00E43151">
      <w:pPr>
        <w:spacing w:before="360" w:after="360" w:line="259" w:lineRule="auto"/>
        <w:rPr>
          <w:b/>
          <w:bCs/>
          <w:i/>
        </w:rPr>
      </w:pPr>
      <w:r w:rsidRPr="00E43151">
        <w:rPr>
          <w:b/>
          <w:bCs/>
        </w:rPr>
        <w:t>Recipient Organi</w:t>
      </w:r>
      <w:r w:rsidR="00D23FD2" w:rsidRPr="00E43151">
        <w:rPr>
          <w:b/>
          <w:bCs/>
        </w:rPr>
        <w:t>zation:</w:t>
      </w:r>
    </w:p>
    <w:p w14:paraId="3534EC8A" w14:textId="77777777" w:rsidR="000C624F" w:rsidRDefault="00C910C2" w:rsidP="00E43151">
      <w:pPr>
        <w:spacing w:before="360" w:after="360" w:line="259" w:lineRule="auto"/>
        <w:rPr>
          <w:i/>
        </w:rPr>
      </w:pPr>
      <w:r w:rsidRPr="00176E11">
        <w:rPr>
          <w:b/>
        </w:rPr>
        <w:t>Prepared for</w:t>
      </w:r>
      <w:r>
        <w:t xml:space="preserve">: </w:t>
      </w:r>
      <w:r>
        <w:rPr>
          <w:i/>
        </w:rPr>
        <w:t>U.S. DOT Pipeline and Hazardous Materials Safety Administration</w:t>
      </w:r>
    </w:p>
    <w:p w14:paraId="4A63294C" w14:textId="40E0153E" w:rsidR="00932F25" w:rsidRPr="00914097" w:rsidRDefault="00492D28" w:rsidP="00E43151">
      <w:pPr>
        <w:spacing w:before="360" w:after="360" w:line="259" w:lineRule="auto"/>
        <w:rPr>
          <w:i/>
        </w:rPr>
      </w:pPr>
      <w:r>
        <w:rPr>
          <w:b/>
        </w:rPr>
        <w:t>Annual</w:t>
      </w:r>
      <w:r w:rsidR="004B1969">
        <w:rPr>
          <w:b/>
        </w:rPr>
        <w:t xml:space="preserve"> Period: F</w:t>
      </w:r>
      <w:r>
        <w:rPr>
          <w:b/>
        </w:rPr>
        <w:t xml:space="preserve">rom </w:t>
      </w:r>
      <w:r w:rsidR="004B1969" w:rsidRPr="004B1969">
        <w:rPr>
          <w:i/>
        </w:rPr>
        <w:t>(month</w:t>
      </w:r>
      <w:r w:rsidR="000A0D44">
        <w:rPr>
          <w:i/>
        </w:rPr>
        <w:t>/</w:t>
      </w:r>
      <w:r w:rsidR="004B1969" w:rsidRPr="004B1969">
        <w:rPr>
          <w:i/>
        </w:rPr>
        <w:t>day</w:t>
      </w:r>
      <w:r w:rsidR="000A0D44">
        <w:rPr>
          <w:i/>
        </w:rPr>
        <w:t>/</w:t>
      </w:r>
      <w:r w:rsidR="004B1969" w:rsidRPr="004B1969">
        <w:rPr>
          <w:i/>
        </w:rPr>
        <w:t>year)</w:t>
      </w:r>
      <w:r>
        <w:rPr>
          <w:b/>
        </w:rPr>
        <w:t xml:space="preserve"> to</w:t>
      </w:r>
      <w:r w:rsidR="004B1969">
        <w:t xml:space="preserve"> </w:t>
      </w:r>
      <w:r w:rsidR="004B1969" w:rsidRPr="004B1969">
        <w:rPr>
          <w:i/>
        </w:rPr>
        <w:t>(month</w:t>
      </w:r>
      <w:r w:rsidR="000A0D44">
        <w:rPr>
          <w:i/>
        </w:rPr>
        <w:t>/</w:t>
      </w:r>
      <w:r w:rsidR="004B1969" w:rsidRPr="004B1969">
        <w:rPr>
          <w:i/>
        </w:rPr>
        <w:t>day</w:t>
      </w:r>
      <w:r w:rsidR="000A0D44">
        <w:rPr>
          <w:i/>
        </w:rPr>
        <w:t>/</w:t>
      </w:r>
      <w:r w:rsidR="004B1969" w:rsidRPr="004B1969">
        <w:rPr>
          <w:i/>
        </w:rPr>
        <w:t>year)</w:t>
      </w:r>
    </w:p>
    <w:p w14:paraId="5934272B" w14:textId="77777777" w:rsidR="00914097" w:rsidRDefault="00914097" w:rsidP="00E43151">
      <w:pPr>
        <w:spacing w:before="360" w:after="360" w:line="259" w:lineRule="auto"/>
        <w:rPr>
          <w:i/>
        </w:rPr>
      </w:pPr>
      <w:r w:rsidRPr="00176E11">
        <w:rPr>
          <w:b/>
        </w:rPr>
        <w:t>Contract Number</w:t>
      </w:r>
      <w:r>
        <w:t>:</w:t>
      </w:r>
    </w:p>
    <w:p w14:paraId="40CF7F4D" w14:textId="77777777" w:rsidR="000C624F" w:rsidRDefault="00C910C2" w:rsidP="00E43151">
      <w:pPr>
        <w:pStyle w:val="BodyText"/>
        <w:spacing w:before="360" w:after="360" w:line="259" w:lineRule="auto"/>
      </w:pPr>
      <w:r w:rsidRPr="00176E11">
        <w:rPr>
          <w:b/>
        </w:rPr>
        <w:t>Project Title</w:t>
      </w:r>
      <w:r>
        <w:t>:</w:t>
      </w:r>
    </w:p>
    <w:p w14:paraId="73538F47" w14:textId="77777777" w:rsidR="000C624F" w:rsidRDefault="00C910C2" w:rsidP="00E43151">
      <w:pPr>
        <w:spacing w:before="360" w:after="360" w:line="259" w:lineRule="auto"/>
        <w:rPr>
          <w:i/>
        </w:rPr>
      </w:pPr>
      <w:r w:rsidRPr="00176E11">
        <w:rPr>
          <w:b/>
        </w:rPr>
        <w:t>Prepared by</w:t>
      </w:r>
      <w:r>
        <w:t>:</w:t>
      </w:r>
    </w:p>
    <w:p w14:paraId="67AC7C9E" w14:textId="77777777" w:rsidR="000C624F" w:rsidRDefault="00C910C2" w:rsidP="00E43151">
      <w:pPr>
        <w:spacing w:before="360" w:after="360" w:line="259" w:lineRule="auto"/>
        <w:ind w:right="121"/>
      </w:pPr>
      <w:r w:rsidRPr="00176E11">
        <w:rPr>
          <w:b/>
        </w:rPr>
        <w:t>Contact Information</w:t>
      </w:r>
      <w:r>
        <w:t>:</w:t>
      </w:r>
    </w:p>
    <w:p w14:paraId="210FAD83" w14:textId="77777777" w:rsidR="00F52490" w:rsidRDefault="00F52490" w:rsidP="00E43151">
      <w:pPr>
        <w:spacing w:before="360" w:after="360" w:line="259" w:lineRule="auto"/>
        <w:ind w:right="121"/>
      </w:pPr>
    </w:p>
    <w:p w14:paraId="692D9356" w14:textId="77777777" w:rsidR="00F52490" w:rsidRDefault="00F52490" w:rsidP="00E43151">
      <w:pPr>
        <w:spacing w:before="360" w:after="360" w:line="259" w:lineRule="auto"/>
        <w:ind w:right="121"/>
      </w:pPr>
    </w:p>
    <w:p w14:paraId="7FBAFAA9" w14:textId="77777777" w:rsidR="00F52490" w:rsidRDefault="00F52490" w:rsidP="00932F25">
      <w:pPr>
        <w:spacing w:before="360" w:after="360"/>
        <w:ind w:right="121"/>
        <w:rPr>
          <w:i/>
        </w:rPr>
      </w:pPr>
    </w:p>
    <w:p w14:paraId="070C7CCE" w14:textId="77777777" w:rsidR="00BF351A" w:rsidRDefault="00BF351A" w:rsidP="00E43151">
      <w:pPr>
        <w:spacing w:before="0" w:after="0" w:line="259" w:lineRule="auto"/>
        <w:sectPr w:rsidR="00BF351A" w:rsidSect="00BF351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0" w:footer="998" w:gutter="0"/>
          <w:pgNumType w:fmt="lowerRoman" w:start="1"/>
          <w:cols w:space="720"/>
          <w:titlePg/>
          <w:docGrid w:linePitch="326"/>
        </w:sectPr>
      </w:pPr>
    </w:p>
    <w:p w14:paraId="5F35B3E8" w14:textId="154805A0" w:rsidR="0044221C" w:rsidRDefault="0044221C">
      <w:pPr>
        <w:spacing w:before="0" w:after="0"/>
      </w:pPr>
    </w:p>
    <w:p w14:paraId="2A43A473" w14:textId="584968CF" w:rsidR="00055E93" w:rsidRPr="00BF351A" w:rsidRDefault="00055E93" w:rsidP="00BF351A">
      <w:pPr>
        <w:rPr>
          <w:b/>
          <w:bCs/>
          <w:sz w:val="28"/>
          <w:szCs w:val="28"/>
        </w:rPr>
      </w:pPr>
      <w:r w:rsidRPr="00BF351A">
        <w:rPr>
          <w:b/>
          <w:bCs/>
          <w:sz w:val="28"/>
          <w:szCs w:val="28"/>
        </w:rPr>
        <w:t>Contents</w:t>
      </w:r>
    </w:p>
    <w:p w14:paraId="51DF9F4A" w14:textId="702B839A" w:rsidR="00A43AEF" w:rsidRDefault="00055E93" w:rsidP="00A43AEF">
      <w:pPr>
        <w:pStyle w:val="TOC1"/>
        <w:rPr>
          <w:rFonts w:asciiTheme="minorHAnsi" w:eastAsiaTheme="minorEastAsia" w:hAnsiTheme="minorHAnsi" w:cstheme="minorBidi"/>
          <w:noProof/>
          <w:sz w:val="22"/>
          <w:lang w:bidi="ar-SA"/>
        </w:rPr>
      </w:pPr>
      <w:r>
        <w:fldChar w:fldCharType="begin"/>
      </w:r>
      <w:r>
        <w:instrText xml:space="preserve"> TOC \h \z \t "Heading 1,3,Heading 2,4,Heading 3,5,Title,1,Subtitle,2" </w:instrText>
      </w:r>
      <w:r>
        <w:fldChar w:fldCharType="separate"/>
      </w:r>
      <w:hyperlink w:anchor="_Toc146888457" w:history="1">
        <w:r w:rsidR="00A43AEF" w:rsidRPr="009B737C">
          <w:rPr>
            <w:rStyle w:val="Hyperlink"/>
            <w:noProof/>
          </w:rPr>
          <w:t>List of Figures</w:t>
        </w:r>
        <w:r w:rsidR="00A43AEF">
          <w:rPr>
            <w:noProof/>
            <w:webHidden/>
          </w:rPr>
          <w:tab/>
        </w:r>
        <w:r w:rsidR="00A43AEF">
          <w:rPr>
            <w:noProof/>
            <w:webHidden/>
          </w:rPr>
          <w:fldChar w:fldCharType="begin"/>
        </w:r>
        <w:r w:rsidR="00A43AEF">
          <w:rPr>
            <w:noProof/>
            <w:webHidden/>
          </w:rPr>
          <w:instrText xml:space="preserve"> PAGEREF _Toc146888457 \h </w:instrText>
        </w:r>
        <w:r w:rsidR="00A43AEF">
          <w:rPr>
            <w:noProof/>
            <w:webHidden/>
          </w:rPr>
        </w:r>
        <w:r w:rsidR="00A43AEF">
          <w:rPr>
            <w:noProof/>
            <w:webHidden/>
          </w:rPr>
          <w:fldChar w:fldCharType="separate"/>
        </w:r>
        <w:r w:rsidR="00A43AEF">
          <w:rPr>
            <w:noProof/>
            <w:webHidden/>
          </w:rPr>
          <w:t>iii</w:t>
        </w:r>
        <w:r w:rsidR="00A43AEF">
          <w:rPr>
            <w:noProof/>
            <w:webHidden/>
          </w:rPr>
          <w:fldChar w:fldCharType="end"/>
        </w:r>
      </w:hyperlink>
    </w:p>
    <w:p w14:paraId="0AEEB8F8" w14:textId="2C58F840" w:rsidR="00A43AEF" w:rsidRDefault="00A43AEF" w:rsidP="00A43AEF">
      <w:pPr>
        <w:pStyle w:val="TOC1"/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58" w:history="1">
        <w:r w:rsidRPr="009B737C">
          <w:rPr>
            <w:rStyle w:val="Hyperlink"/>
            <w:noProof/>
          </w:rPr>
          <w:t>List of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14:paraId="033AC8D5" w14:textId="3976A346" w:rsidR="00A43AEF" w:rsidRDefault="00A43AEF" w:rsidP="00A43AEF">
      <w:pPr>
        <w:pStyle w:val="TOC1"/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59" w:history="1">
        <w:r w:rsidRPr="009B737C">
          <w:rPr>
            <w:rStyle w:val="Hyperlink"/>
            <w:noProof/>
          </w:rPr>
          <w:t>List of Acrony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v</w:t>
        </w:r>
        <w:r>
          <w:rPr>
            <w:noProof/>
            <w:webHidden/>
          </w:rPr>
          <w:fldChar w:fldCharType="end"/>
        </w:r>
      </w:hyperlink>
    </w:p>
    <w:p w14:paraId="0137327A" w14:textId="70FEE716" w:rsidR="00A43AEF" w:rsidRDefault="00A43AEF" w:rsidP="007A20B5">
      <w:pPr>
        <w:pStyle w:val="TOC3"/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60" w:history="1">
        <w:r w:rsidRPr="009B737C">
          <w:rPr>
            <w:rStyle w:val="Hyperlink"/>
            <w:noProof/>
            <w:w w:val="99"/>
          </w:rPr>
          <w:t>1</w:t>
        </w:r>
        <w:r>
          <w:rPr>
            <w:rFonts w:asciiTheme="minorHAnsi" w:eastAsiaTheme="minorEastAsia" w:hAnsiTheme="minorHAnsi" w:cstheme="minorBidi"/>
            <w:noProof/>
            <w:sz w:val="22"/>
            <w:lang w:bidi="ar-SA"/>
          </w:rPr>
          <w:tab/>
        </w:r>
        <w:r w:rsidRPr="009B737C">
          <w:rPr>
            <w:rStyle w:val="Hyperlink"/>
            <w:noProof/>
          </w:rPr>
          <w:t>EXECUTIVE</w:t>
        </w:r>
        <w:r w:rsidRPr="009B737C">
          <w:rPr>
            <w:rStyle w:val="Hyperlink"/>
            <w:noProof/>
            <w:spacing w:val="-9"/>
          </w:rPr>
          <w:t xml:space="preserve"> </w:t>
        </w:r>
        <w:r w:rsidRPr="009B737C">
          <w:rPr>
            <w:rStyle w:val="Hyperlink"/>
            <w:noProof/>
          </w:rPr>
          <w:t>SUMMA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D983469" w14:textId="1CE95C38" w:rsidR="00A43AEF" w:rsidRDefault="00A43AEF">
      <w:pPr>
        <w:pStyle w:val="TOC4"/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61" w:history="1">
        <w:r w:rsidRPr="009B737C">
          <w:rPr>
            <w:rStyle w:val="Hyperlink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lang w:bidi="ar-SA"/>
          </w:rPr>
          <w:tab/>
        </w:r>
        <w:r w:rsidRPr="009B737C">
          <w:rPr>
            <w:rStyle w:val="Hyperlink"/>
            <w:noProof/>
          </w:rPr>
          <w:t>Project</w:t>
        </w:r>
        <w:r w:rsidRPr="009B737C">
          <w:rPr>
            <w:rStyle w:val="Hyperlink"/>
            <w:noProof/>
            <w:spacing w:val="-2"/>
          </w:rPr>
          <w:t xml:space="preserve"> </w:t>
        </w:r>
        <w:r w:rsidRPr="009B737C">
          <w:rPr>
            <w:rStyle w:val="Hyperlink"/>
            <w:noProof/>
          </w:rPr>
          <w:t>Deliverables (Please provide high level update of the accomplishments in each task you proposed in the original proposal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31F7290" w14:textId="5C4AA07B" w:rsidR="00A43AEF" w:rsidRDefault="00A43AEF">
      <w:pPr>
        <w:pStyle w:val="TOC4"/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62" w:history="1">
        <w:r w:rsidRPr="009B737C">
          <w:rPr>
            <w:rStyle w:val="Hyperlink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lang w:bidi="ar-SA"/>
          </w:rPr>
          <w:tab/>
        </w:r>
        <w:r w:rsidRPr="009B737C">
          <w:rPr>
            <w:rStyle w:val="Hyperlink"/>
            <w:noProof/>
          </w:rPr>
          <w:t>Education Accomplishments (student engagement, outreach activitie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87ABD8E" w14:textId="6335F384" w:rsidR="00A43AEF" w:rsidRDefault="00A43AEF">
      <w:pPr>
        <w:pStyle w:val="TOC4"/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63" w:history="1">
        <w:r w:rsidRPr="009B737C">
          <w:rPr>
            <w:rStyle w:val="Hyperlink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lang w:bidi="ar-SA"/>
          </w:rPr>
          <w:tab/>
        </w:r>
        <w:r w:rsidRPr="009B737C">
          <w:rPr>
            <w:rStyle w:val="Hyperlink"/>
            <w:noProof/>
          </w:rPr>
          <w:t>Public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7C6AFC0" w14:textId="08E45F6C" w:rsidR="00A43AEF" w:rsidRDefault="00A43AEF" w:rsidP="007A20B5">
      <w:pPr>
        <w:pStyle w:val="TOC3"/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64" w:history="1">
        <w:r w:rsidRPr="009B737C">
          <w:rPr>
            <w:rStyle w:val="Hyperlink"/>
            <w:noProof/>
            <w:w w:val="99"/>
          </w:rPr>
          <w:t>2</w:t>
        </w:r>
        <w:r>
          <w:rPr>
            <w:rFonts w:asciiTheme="minorHAnsi" w:eastAsiaTheme="minorEastAsia" w:hAnsiTheme="minorHAnsi" w:cstheme="minorBidi"/>
            <w:noProof/>
            <w:sz w:val="22"/>
            <w:lang w:bidi="ar-SA"/>
          </w:rPr>
          <w:tab/>
        </w:r>
        <w:r w:rsidRPr="009B737C">
          <w:rPr>
            <w:rStyle w:val="Hyperlink"/>
            <w:noProof/>
          </w:rPr>
          <w:t>INTRODUCTION/BACKGROUND AND OBJECTIV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C51374E" w14:textId="09BF8F0A" w:rsidR="00A43AEF" w:rsidRDefault="00A43AEF" w:rsidP="007A20B5">
      <w:pPr>
        <w:pStyle w:val="TOC3"/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65" w:history="1">
        <w:r w:rsidRPr="009B737C">
          <w:rPr>
            <w:rStyle w:val="Hyperlink"/>
            <w:noProof/>
            <w:w w:val="99"/>
          </w:rPr>
          <w:t>3</w:t>
        </w:r>
        <w:r>
          <w:rPr>
            <w:rFonts w:asciiTheme="minorHAnsi" w:eastAsiaTheme="minorEastAsia" w:hAnsiTheme="minorHAnsi" w:cstheme="minorBidi"/>
            <w:noProof/>
            <w:sz w:val="22"/>
            <w:lang w:bidi="ar-SA"/>
          </w:rPr>
          <w:tab/>
        </w:r>
        <w:r w:rsidRPr="009B737C">
          <w:rPr>
            <w:rStyle w:val="Hyperlink"/>
            <w:noProof/>
          </w:rPr>
          <w:t>EXPERIMENTAL PRO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2C3B461" w14:textId="5495316D" w:rsidR="00A43AEF" w:rsidRDefault="00A43AEF">
      <w:pPr>
        <w:pStyle w:val="TOC4"/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66" w:history="1">
        <w:r w:rsidRPr="009B737C">
          <w:rPr>
            <w:rStyle w:val="Hyperlink"/>
            <w:noProof/>
          </w:rPr>
          <w:t>3.1</w:t>
        </w:r>
        <w:r>
          <w:rPr>
            <w:rFonts w:asciiTheme="minorHAnsi" w:eastAsiaTheme="minorEastAsia" w:hAnsiTheme="minorHAnsi" w:cstheme="minorBidi"/>
            <w:noProof/>
            <w:sz w:val="22"/>
            <w:lang w:bidi="ar-SA"/>
          </w:rPr>
          <w:tab/>
        </w:r>
        <w:r w:rsidRPr="009B737C">
          <w:rPr>
            <w:rStyle w:val="Hyperlink"/>
            <w:noProof/>
          </w:rPr>
          <w:t>Experimental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8EBCF9F" w14:textId="13B7B0CE" w:rsidR="00A43AEF" w:rsidRDefault="00A43AEF">
      <w:pPr>
        <w:pStyle w:val="TOC4"/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67" w:history="1">
        <w:r w:rsidRPr="009B737C">
          <w:rPr>
            <w:rStyle w:val="Hyperlink"/>
            <w:noProof/>
          </w:rPr>
          <w:t>3.2</w:t>
        </w:r>
        <w:r>
          <w:rPr>
            <w:rFonts w:asciiTheme="minorHAnsi" w:eastAsiaTheme="minorEastAsia" w:hAnsiTheme="minorHAnsi" w:cstheme="minorBidi"/>
            <w:noProof/>
            <w:sz w:val="22"/>
            <w:lang w:bidi="ar-SA"/>
          </w:rPr>
          <w:tab/>
        </w:r>
        <w:r w:rsidRPr="009B737C">
          <w:rPr>
            <w:rStyle w:val="Hyperlink"/>
            <w:noProof/>
          </w:rPr>
          <w:t>Test Proced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988CD32" w14:textId="4FBC1330" w:rsidR="00A43AEF" w:rsidRDefault="00A43AEF">
      <w:pPr>
        <w:pStyle w:val="TOC5"/>
        <w:tabs>
          <w:tab w:val="left" w:pos="176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68" w:history="1">
        <w:r w:rsidRPr="009B737C">
          <w:rPr>
            <w:rStyle w:val="Hyperlink"/>
            <w:noProof/>
          </w:rPr>
          <w:t>3.2.1</w:t>
        </w:r>
        <w:r>
          <w:rPr>
            <w:rFonts w:asciiTheme="minorHAnsi" w:eastAsiaTheme="minorEastAsia" w:hAnsiTheme="minorHAnsi" w:cstheme="minorBidi"/>
            <w:noProof/>
            <w:sz w:val="22"/>
            <w:lang w:bidi="ar-SA"/>
          </w:rPr>
          <w:tab/>
        </w:r>
        <w:r w:rsidRPr="009B737C">
          <w:rPr>
            <w:rStyle w:val="Hyperlink"/>
            <w:noProof/>
          </w:rPr>
          <w:t>Laboratory Tes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34C71D" w14:textId="7F7A9FE4" w:rsidR="00A43AEF" w:rsidRDefault="00A43AEF">
      <w:pPr>
        <w:pStyle w:val="TOC5"/>
        <w:tabs>
          <w:tab w:val="left" w:pos="176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69" w:history="1">
        <w:r w:rsidRPr="009B737C">
          <w:rPr>
            <w:rStyle w:val="Hyperlink"/>
            <w:noProof/>
          </w:rPr>
          <w:t>3.2.2</w:t>
        </w:r>
        <w:r>
          <w:rPr>
            <w:rFonts w:asciiTheme="minorHAnsi" w:eastAsiaTheme="minorEastAsia" w:hAnsiTheme="minorHAnsi" w:cstheme="minorBidi"/>
            <w:noProof/>
            <w:sz w:val="22"/>
            <w:lang w:bidi="ar-SA"/>
          </w:rPr>
          <w:tab/>
        </w:r>
        <w:r w:rsidRPr="009B737C">
          <w:rPr>
            <w:rStyle w:val="Hyperlink"/>
            <w:noProof/>
          </w:rPr>
          <w:t>Field Tes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3C7761C" w14:textId="7716A103" w:rsidR="00A43AEF" w:rsidRDefault="00A43AEF" w:rsidP="007A20B5">
      <w:pPr>
        <w:pStyle w:val="TOC3"/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70" w:history="1">
        <w:r w:rsidRPr="009B737C">
          <w:rPr>
            <w:rStyle w:val="Hyperlink"/>
            <w:noProof/>
            <w:w w:val="99"/>
          </w:rPr>
          <w:t>4</w:t>
        </w:r>
        <w:r>
          <w:rPr>
            <w:rFonts w:asciiTheme="minorHAnsi" w:eastAsiaTheme="minorEastAsia" w:hAnsiTheme="minorHAnsi" w:cstheme="minorBidi"/>
            <w:noProof/>
            <w:sz w:val="22"/>
            <w:lang w:bidi="ar-SA"/>
          </w:rPr>
          <w:tab/>
        </w:r>
        <w:r w:rsidRPr="009B737C">
          <w:rPr>
            <w:rStyle w:val="Hyperlink"/>
            <w:noProof/>
          </w:rPr>
          <w:t>RESULTS AND DISCUS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60ACA18" w14:textId="2603C0CB" w:rsidR="00A43AEF" w:rsidRDefault="00A43AEF">
      <w:pPr>
        <w:pStyle w:val="TOC4"/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71" w:history="1">
        <w:r w:rsidRPr="009B737C">
          <w:rPr>
            <w:rStyle w:val="Hyperlink"/>
            <w:noProof/>
          </w:rPr>
          <w:t>4.1</w:t>
        </w:r>
        <w:r>
          <w:rPr>
            <w:rFonts w:asciiTheme="minorHAnsi" w:eastAsiaTheme="minorEastAsia" w:hAnsiTheme="minorHAnsi" w:cstheme="minorBidi"/>
            <w:noProof/>
            <w:sz w:val="22"/>
            <w:lang w:bidi="ar-SA"/>
          </w:rPr>
          <w:tab/>
        </w:r>
        <w:r w:rsidRPr="009B737C">
          <w:rPr>
            <w:rStyle w:val="Hyperlink"/>
            <w:noProof/>
          </w:rPr>
          <w:t>Task 1: Task Tit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6F7BDDA" w14:textId="655BB8BF" w:rsidR="00A43AEF" w:rsidRDefault="00A43AEF">
      <w:pPr>
        <w:pStyle w:val="TOC5"/>
        <w:tabs>
          <w:tab w:val="left" w:pos="176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72" w:history="1">
        <w:r w:rsidRPr="009B737C">
          <w:rPr>
            <w:rStyle w:val="Hyperlink"/>
            <w:noProof/>
          </w:rPr>
          <w:t>4.1.1</w:t>
        </w:r>
        <w:r>
          <w:rPr>
            <w:rFonts w:asciiTheme="minorHAnsi" w:eastAsiaTheme="minorEastAsia" w:hAnsiTheme="minorHAnsi" w:cstheme="minorBidi"/>
            <w:noProof/>
            <w:sz w:val="22"/>
            <w:lang w:bidi="ar-SA"/>
          </w:rPr>
          <w:tab/>
        </w:r>
        <w:r w:rsidRPr="009B737C">
          <w:rPr>
            <w:rStyle w:val="Hyperlink"/>
            <w:noProof/>
          </w:rPr>
          <w:t>Task 1.1: Task Tit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93B4ACE" w14:textId="7B14C56D" w:rsidR="00A43AEF" w:rsidRDefault="00A43AEF">
      <w:pPr>
        <w:pStyle w:val="TOC5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73" w:history="1">
        <w:r w:rsidRPr="009B737C">
          <w:rPr>
            <w:rStyle w:val="Hyperlink"/>
            <w:noProof/>
          </w:rPr>
          <w:t>4.1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2B1AF47" w14:textId="3E303434" w:rsidR="00A43AEF" w:rsidRDefault="00A43AEF">
      <w:pPr>
        <w:pStyle w:val="TOC4"/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74" w:history="1">
        <w:r w:rsidRPr="009B737C">
          <w:rPr>
            <w:rStyle w:val="Hyperlink"/>
            <w:noProof/>
          </w:rPr>
          <w:t>4.2</w:t>
        </w:r>
        <w:r>
          <w:rPr>
            <w:rFonts w:asciiTheme="minorHAnsi" w:eastAsiaTheme="minorEastAsia" w:hAnsiTheme="minorHAnsi" w:cstheme="minorBidi"/>
            <w:noProof/>
            <w:sz w:val="22"/>
            <w:lang w:bidi="ar-SA"/>
          </w:rPr>
          <w:tab/>
        </w:r>
        <w:r w:rsidRPr="009B737C">
          <w:rPr>
            <w:rStyle w:val="Hyperlink"/>
            <w:noProof/>
          </w:rPr>
          <w:t>Task 2: Task Tit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59E2D1B" w14:textId="7658C66A" w:rsidR="00A43AEF" w:rsidRDefault="00A43AEF">
      <w:pPr>
        <w:pStyle w:val="TOC5"/>
        <w:tabs>
          <w:tab w:val="left" w:pos="176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75" w:history="1">
        <w:r w:rsidRPr="009B737C">
          <w:rPr>
            <w:rStyle w:val="Hyperlink"/>
            <w:noProof/>
          </w:rPr>
          <w:t>4.2.1</w:t>
        </w:r>
        <w:r>
          <w:rPr>
            <w:rFonts w:asciiTheme="minorHAnsi" w:eastAsiaTheme="minorEastAsia" w:hAnsiTheme="minorHAnsi" w:cstheme="minorBidi"/>
            <w:noProof/>
            <w:sz w:val="22"/>
            <w:lang w:bidi="ar-SA"/>
          </w:rPr>
          <w:tab/>
        </w:r>
        <w:r w:rsidRPr="009B737C">
          <w:rPr>
            <w:rStyle w:val="Hyperlink"/>
            <w:noProof/>
          </w:rPr>
          <w:t>Task 2.1: Task Tit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0353774" w14:textId="243F22B3" w:rsidR="00A43AEF" w:rsidRDefault="00A43AEF">
      <w:pPr>
        <w:pStyle w:val="TOC5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76" w:history="1">
        <w:r w:rsidRPr="009B737C">
          <w:rPr>
            <w:rStyle w:val="Hyperlink"/>
            <w:noProof/>
          </w:rPr>
          <w:t>4.2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49D4464" w14:textId="61B706D9" w:rsidR="00A43AEF" w:rsidRDefault="00A43AEF">
      <w:pPr>
        <w:pStyle w:val="TOC4"/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77" w:history="1">
        <w:r w:rsidRPr="009B737C">
          <w:rPr>
            <w:rStyle w:val="Hyperlink"/>
            <w:noProof/>
          </w:rPr>
          <w:t>4.3</w:t>
        </w:r>
        <w:r>
          <w:rPr>
            <w:rFonts w:asciiTheme="minorHAnsi" w:eastAsiaTheme="minorEastAsia" w:hAnsiTheme="minorHAnsi" w:cstheme="minorBidi"/>
            <w:noProof/>
            <w:sz w:val="22"/>
            <w:lang w:bidi="ar-SA"/>
          </w:rPr>
          <w:tab/>
        </w:r>
        <w:r w:rsidRPr="009B737C">
          <w:rPr>
            <w:rStyle w:val="Hyperlink"/>
            <w:noProof/>
          </w:rPr>
          <w:t>Task 3: Task Tit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05595B5" w14:textId="75F42EBE" w:rsidR="00A43AEF" w:rsidRDefault="00A43AEF">
      <w:pPr>
        <w:pStyle w:val="TOC5"/>
        <w:tabs>
          <w:tab w:val="left" w:pos="176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78" w:history="1">
        <w:r w:rsidRPr="009B737C">
          <w:rPr>
            <w:rStyle w:val="Hyperlink"/>
            <w:noProof/>
          </w:rPr>
          <w:t>4.3.1</w:t>
        </w:r>
        <w:r>
          <w:rPr>
            <w:rFonts w:asciiTheme="minorHAnsi" w:eastAsiaTheme="minorEastAsia" w:hAnsiTheme="minorHAnsi" w:cstheme="minorBidi"/>
            <w:noProof/>
            <w:sz w:val="22"/>
            <w:lang w:bidi="ar-SA"/>
          </w:rPr>
          <w:tab/>
        </w:r>
        <w:r w:rsidRPr="009B737C">
          <w:rPr>
            <w:rStyle w:val="Hyperlink"/>
            <w:noProof/>
          </w:rPr>
          <w:t>Task 3.1: Task Tit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E5D1160" w14:textId="4432C052" w:rsidR="00A43AEF" w:rsidRDefault="00A43AEF">
      <w:pPr>
        <w:pStyle w:val="TOC5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79" w:history="1">
        <w:r w:rsidRPr="009B737C">
          <w:rPr>
            <w:rStyle w:val="Hyperlink"/>
            <w:noProof/>
          </w:rPr>
          <w:t>4.3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3707ACC" w14:textId="61498FED" w:rsidR="00A43AEF" w:rsidRDefault="00A43AEF" w:rsidP="007A20B5">
      <w:pPr>
        <w:pStyle w:val="TOC3"/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80" w:history="1">
        <w:r w:rsidRPr="009B737C">
          <w:rPr>
            <w:rStyle w:val="Hyperlink"/>
            <w:noProof/>
            <w:w w:val="99"/>
          </w:rPr>
          <w:t>5</w:t>
        </w:r>
        <w:r>
          <w:rPr>
            <w:rFonts w:asciiTheme="minorHAnsi" w:eastAsiaTheme="minorEastAsia" w:hAnsiTheme="minorHAnsi" w:cstheme="minorBidi"/>
            <w:noProof/>
            <w:sz w:val="22"/>
            <w:lang w:bidi="ar-SA"/>
          </w:rPr>
          <w:tab/>
        </w:r>
        <w:r w:rsidRPr="009B737C">
          <w:rPr>
            <w:rStyle w:val="Hyperlink"/>
            <w:noProof/>
          </w:rPr>
          <w:t>CONCLU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D23C5AA" w14:textId="28F823FD" w:rsidR="00A43AEF" w:rsidRDefault="00A43AEF" w:rsidP="007A20B5">
      <w:pPr>
        <w:pStyle w:val="TOC3"/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81" w:history="1">
        <w:r w:rsidRPr="009B737C">
          <w:rPr>
            <w:rStyle w:val="Hyperlink"/>
            <w:noProof/>
            <w:w w:val="99"/>
          </w:rPr>
          <w:t>6</w:t>
        </w:r>
        <w:r>
          <w:rPr>
            <w:rFonts w:asciiTheme="minorHAnsi" w:eastAsiaTheme="minorEastAsia" w:hAnsiTheme="minorHAnsi" w:cstheme="minorBidi"/>
            <w:noProof/>
            <w:sz w:val="22"/>
            <w:lang w:bidi="ar-SA"/>
          </w:rPr>
          <w:tab/>
        </w:r>
        <w:r w:rsidRPr="009B737C">
          <w:rPr>
            <w:rStyle w:val="Hyperlink"/>
            <w:noProof/>
          </w:rPr>
          <w:t>FUTURE WOR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062F7A1" w14:textId="316A4F54" w:rsidR="00A43AEF" w:rsidRDefault="00A43AEF" w:rsidP="007A20B5">
      <w:pPr>
        <w:pStyle w:val="TOC3"/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82" w:history="1">
        <w:r w:rsidRPr="009B737C">
          <w:rPr>
            <w:rStyle w:val="Hyperlink"/>
            <w:noProof/>
            <w:w w:val="99"/>
          </w:rPr>
          <w:t>7</w:t>
        </w:r>
        <w:r>
          <w:rPr>
            <w:rFonts w:asciiTheme="minorHAnsi" w:eastAsiaTheme="minorEastAsia" w:hAnsiTheme="minorHAnsi" w:cstheme="minorBidi"/>
            <w:noProof/>
            <w:sz w:val="22"/>
            <w:lang w:bidi="ar-SA"/>
          </w:rPr>
          <w:tab/>
        </w:r>
        <w:r w:rsidRPr="009B737C">
          <w:rPr>
            <w:rStyle w:val="Hyperlink"/>
            <w:noProof/>
          </w:rPr>
          <w:t>LESSONS LEARN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FC2B27B" w14:textId="253AB4A9" w:rsidR="00A43AEF" w:rsidRDefault="00A43AEF" w:rsidP="007A20B5">
      <w:pPr>
        <w:pStyle w:val="TOC3"/>
        <w:rPr>
          <w:rFonts w:asciiTheme="minorHAnsi" w:eastAsiaTheme="minorEastAsia" w:hAnsiTheme="minorHAnsi" w:cstheme="minorBidi"/>
          <w:noProof/>
          <w:sz w:val="22"/>
          <w:lang w:bidi="ar-SA"/>
        </w:rPr>
      </w:pPr>
      <w:hyperlink w:anchor="_Toc146888483" w:history="1">
        <w:r w:rsidRPr="009B737C">
          <w:rPr>
            <w:rStyle w:val="Hyperlink"/>
            <w:noProof/>
            <w:w w:val="99"/>
          </w:rPr>
          <w:t>8</w:t>
        </w:r>
        <w:r>
          <w:rPr>
            <w:rFonts w:asciiTheme="minorHAnsi" w:eastAsiaTheme="minorEastAsia" w:hAnsiTheme="minorHAnsi" w:cstheme="minorBidi"/>
            <w:noProof/>
            <w:sz w:val="22"/>
            <w:lang w:bidi="ar-SA"/>
          </w:rPr>
          <w:tab/>
        </w:r>
        <w:r w:rsidRPr="009B737C">
          <w:rPr>
            <w:rStyle w:val="Hyperlink"/>
            <w:noProof/>
          </w:rPr>
          <w:t>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884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DC9ABE1" w14:textId="1A65B3FA" w:rsidR="00B12807" w:rsidRDefault="00055E93" w:rsidP="00E43151">
      <w:pPr>
        <w:rPr>
          <w:rFonts w:eastAsiaTheme="majorEastAsia" w:cstheme="majorBidi"/>
          <w:b/>
          <w:spacing w:val="-10"/>
          <w:kern w:val="28"/>
          <w:sz w:val="28"/>
          <w:szCs w:val="56"/>
          <w:u w:val="single"/>
        </w:rPr>
      </w:pPr>
      <w:r>
        <w:fldChar w:fldCharType="end"/>
      </w:r>
      <w:r w:rsidR="00B12807">
        <w:br w:type="page"/>
      </w:r>
    </w:p>
    <w:p w14:paraId="5C0213A3" w14:textId="63EEEA08" w:rsidR="0044221C" w:rsidRDefault="005B0A43" w:rsidP="00BF351A">
      <w:pPr>
        <w:pStyle w:val="Title"/>
        <w:jc w:val="left"/>
      </w:pPr>
      <w:bookmarkStart w:id="1" w:name="_Toc146888457"/>
      <w:r w:rsidRPr="00B12807">
        <w:lastRenderedPageBreak/>
        <w:t>L</w:t>
      </w:r>
      <w:r w:rsidR="00BF351A">
        <w:t>ist of Figures</w:t>
      </w:r>
      <w:bookmarkEnd w:id="1"/>
    </w:p>
    <w:p w14:paraId="2BBD7BCB" w14:textId="28EC240C" w:rsidR="002F4BB2" w:rsidRDefault="00B12807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lang w:bidi="ar-SA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43788103" w:history="1">
        <w:r w:rsidR="002F4BB2" w:rsidRPr="00462AA8">
          <w:rPr>
            <w:rStyle w:val="Hyperlink"/>
            <w:noProof/>
          </w:rPr>
          <w:t>Figure 1</w:t>
        </w:r>
        <w:r w:rsidR="002F4BB2">
          <w:rPr>
            <w:noProof/>
            <w:webHidden/>
          </w:rPr>
          <w:tab/>
        </w:r>
        <w:r w:rsidR="002F4BB2">
          <w:rPr>
            <w:noProof/>
            <w:webHidden/>
          </w:rPr>
          <w:fldChar w:fldCharType="begin"/>
        </w:r>
        <w:r w:rsidR="002F4BB2">
          <w:rPr>
            <w:noProof/>
            <w:webHidden/>
          </w:rPr>
          <w:instrText xml:space="preserve"> PAGEREF _Toc143788103 \h </w:instrText>
        </w:r>
        <w:r w:rsidR="002F4BB2">
          <w:rPr>
            <w:noProof/>
            <w:webHidden/>
          </w:rPr>
        </w:r>
        <w:r w:rsidR="002F4BB2">
          <w:rPr>
            <w:noProof/>
            <w:webHidden/>
          </w:rPr>
          <w:fldChar w:fldCharType="separate"/>
        </w:r>
        <w:r w:rsidR="002F4BB2">
          <w:rPr>
            <w:noProof/>
            <w:webHidden/>
          </w:rPr>
          <w:t>2</w:t>
        </w:r>
        <w:r w:rsidR="002F4BB2">
          <w:rPr>
            <w:noProof/>
            <w:webHidden/>
          </w:rPr>
          <w:fldChar w:fldCharType="end"/>
        </w:r>
      </w:hyperlink>
    </w:p>
    <w:p w14:paraId="20D8CB2F" w14:textId="0CAB3DC6" w:rsidR="00B12807" w:rsidRDefault="00B12807">
      <w:pPr>
        <w:spacing w:before="0" w:after="0" w:line="240" w:lineRule="auto"/>
      </w:pPr>
      <w:r>
        <w:fldChar w:fldCharType="end"/>
      </w:r>
    </w:p>
    <w:p w14:paraId="206D8616" w14:textId="24BDB377" w:rsidR="002F4BB2" w:rsidRDefault="002F4BB2">
      <w:pPr>
        <w:spacing w:before="0" w:after="0" w:line="240" w:lineRule="auto"/>
      </w:pPr>
    </w:p>
    <w:p w14:paraId="1C9A9BEC" w14:textId="2BDE959D" w:rsidR="002F4BB2" w:rsidRDefault="002F4BB2">
      <w:pPr>
        <w:spacing w:before="0" w:after="0" w:line="240" w:lineRule="auto"/>
      </w:pPr>
    </w:p>
    <w:p w14:paraId="151E8553" w14:textId="38932E4E" w:rsidR="002F4BB2" w:rsidRDefault="002F4BB2">
      <w:pPr>
        <w:spacing w:before="0" w:after="0" w:line="240" w:lineRule="auto"/>
      </w:pPr>
    </w:p>
    <w:p w14:paraId="0164298D" w14:textId="4C5612DB" w:rsidR="002F4BB2" w:rsidRDefault="002F4BB2">
      <w:pPr>
        <w:spacing w:before="0" w:after="0" w:line="240" w:lineRule="auto"/>
      </w:pPr>
    </w:p>
    <w:p w14:paraId="1D1E48F5" w14:textId="76D3D2F6" w:rsidR="002F4BB2" w:rsidRDefault="002F4BB2">
      <w:pPr>
        <w:spacing w:before="0" w:after="0" w:line="240" w:lineRule="auto"/>
      </w:pPr>
    </w:p>
    <w:p w14:paraId="37512DCA" w14:textId="354DE610" w:rsidR="002F4BB2" w:rsidRDefault="002F4BB2">
      <w:pPr>
        <w:spacing w:before="0" w:after="0" w:line="240" w:lineRule="auto"/>
      </w:pPr>
    </w:p>
    <w:p w14:paraId="087FCEEE" w14:textId="2A322F25" w:rsidR="002F4BB2" w:rsidRDefault="002F4BB2">
      <w:pPr>
        <w:spacing w:before="0" w:after="0" w:line="240" w:lineRule="auto"/>
      </w:pPr>
    </w:p>
    <w:p w14:paraId="62475822" w14:textId="77777777" w:rsidR="002F4BB2" w:rsidRDefault="002F4BB2">
      <w:pPr>
        <w:spacing w:before="0" w:after="0" w:line="240" w:lineRule="auto"/>
      </w:pPr>
    </w:p>
    <w:p w14:paraId="3F358448" w14:textId="77777777" w:rsidR="002F4BB2" w:rsidRDefault="002F4BB2">
      <w:pPr>
        <w:spacing w:before="0" w:after="0" w:line="240" w:lineRule="auto"/>
      </w:pPr>
    </w:p>
    <w:p w14:paraId="7C44C9CE" w14:textId="77777777" w:rsidR="002F4BB2" w:rsidRDefault="002F4BB2">
      <w:pPr>
        <w:spacing w:before="0" w:after="0" w:line="240" w:lineRule="auto"/>
      </w:pPr>
    </w:p>
    <w:p w14:paraId="7AA6215A" w14:textId="691192F7" w:rsidR="00B12807" w:rsidRDefault="005B0A43" w:rsidP="00BF351A">
      <w:pPr>
        <w:pStyle w:val="Title"/>
        <w:tabs>
          <w:tab w:val="left" w:pos="4116"/>
        </w:tabs>
        <w:jc w:val="left"/>
      </w:pPr>
      <w:bookmarkStart w:id="2" w:name="_Toc146888458"/>
      <w:r w:rsidRPr="00B12807">
        <w:t>L</w:t>
      </w:r>
      <w:r w:rsidR="00BF351A">
        <w:t>ist of Tables</w:t>
      </w:r>
      <w:bookmarkEnd w:id="2"/>
    </w:p>
    <w:p w14:paraId="58513B2E" w14:textId="7DDD4C92" w:rsidR="00B12807" w:rsidRDefault="00B12807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lang w:bidi="ar-SA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143609576" w:history="1">
        <w:r w:rsidRPr="0001201B">
          <w:rPr>
            <w:rStyle w:val="Hyperlink"/>
            <w:noProof/>
          </w:rPr>
          <w:t>Tabl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3609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F4BB2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0051474" w14:textId="4D977F4B" w:rsidR="00B12807" w:rsidRDefault="00B12807" w:rsidP="002F4BB2">
      <w:pPr>
        <w:spacing w:before="0" w:after="0" w:line="240" w:lineRule="auto"/>
      </w:pPr>
      <w:r>
        <w:fldChar w:fldCharType="end"/>
      </w:r>
    </w:p>
    <w:p w14:paraId="47FB3284" w14:textId="0ACDDCBB" w:rsidR="002F4BB2" w:rsidRDefault="002F4BB2" w:rsidP="002F4BB2">
      <w:pPr>
        <w:spacing w:before="0" w:after="0" w:line="240" w:lineRule="auto"/>
      </w:pPr>
    </w:p>
    <w:p w14:paraId="16999F31" w14:textId="6C2510AC" w:rsidR="002F4BB2" w:rsidRDefault="002F4BB2" w:rsidP="002F4BB2">
      <w:pPr>
        <w:spacing w:before="0" w:after="0" w:line="240" w:lineRule="auto"/>
      </w:pPr>
    </w:p>
    <w:p w14:paraId="64FD8813" w14:textId="6D5A28D3" w:rsidR="002F4BB2" w:rsidRDefault="002F4BB2" w:rsidP="002F4BB2">
      <w:pPr>
        <w:spacing w:before="0" w:after="0" w:line="240" w:lineRule="auto"/>
      </w:pPr>
    </w:p>
    <w:p w14:paraId="36DD2462" w14:textId="5CC995A6" w:rsidR="002F4BB2" w:rsidRDefault="002F4BB2" w:rsidP="002F4BB2">
      <w:pPr>
        <w:spacing w:before="0" w:after="0" w:line="240" w:lineRule="auto"/>
      </w:pPr>
    </w:p>
    <w:p w14:paraId="3C7ED72C" w14:textId="77777777" w:rsidR="002F4BB2" w:rsidRDefault="002F4BB2" w:rsidP="002F4BB2">
      <w:pPr>
        <w:spacing w:before="0" w:after="0" w:line="240" w:lineRule="auto"/>
      </w:pPr>
    </w:p>
    <w:p w14:paraId="39189C64" w14:textId="00347DD3" w:rsidR="002F4BB2" w:rsidRDefault="002F4BB2" w:rsidP="002F4BB2">
      <w:pPr>
        <w:spacing w:before="0" w:after="0" w:line="240" w:lineRule="auto"/>
      </w:pPr>
    </w:p>
    <w:p w14:paraId="78CBC4CA" w14:textId="3C4981FB" w:rsidR="002F4BB2" w:rsidRDefault="002F4BB2" w:rsidP="002F4BB2">
      <w:pPr>
        <w:spacing w:before="0" w:after="0" w:line="240" w:lineRule="auto"/>
      </w:pPr>
    </w:p>
    <w:p w14:paraId="6B0C4123" w14:textId="502BDC71" w:rsidR="002F4BB2" w:rsidRDefault="002F4BB2" w:rsidP="002F4BB2">
      <w:pPr>
        <w:spacing w:before="0" w:after="0" w:line="240" w:lineRule="auto"/>
      </w:pPr>
    </w:p>
    <w:p w14:paraId="3DB4B74A" w14:textId="77777777" w:rsidR="002F4BB2" w:rsidRDefault="002F4BB2" w:rsidP="002F4BB2">
      <w:pPr>
        <w:spacing w:before="0" w:after="0" w:line="240" w:lineRule="auto"/>
      </w:pPr>
    </w:p>
    <w:p w14:paraId="4AEC303B" w14:textId="77777777" w:rsidR="00B12807" w:rsidRDefault="00B12807">
      <w:pPr>
        <w:spacing w:before="0" w:after="0" w:line="240" w:lineRule="auto"/>
      </w:pPr>
      <w:r>
        <w:br w:type="page"/>
      </w:r>
    </w:p>
    <w:p w14:paraId="77D17EAB" w14:textId="579B0861" w:rsidR="00B12807" w:rsidRDefault="005B0A43" w:rsidP="00BF351A">
      <w:pPr>
        <w:pStyle w:val="Title"/>
        <w:jc w:val="left"/>
      </w:pPr>
      <w:bookmarkStart w:id="3" w:name="_Toc146888459"/>
      <w:r w:rsidRPr="00B12807">
        <w:lastRenderedPageBreak/>
        <w:t>L</w:t>
      </w:r>
      <w:r w:rsidR="00BF351A">
        <w:t>ist of Acronyms</w:t>
      </w:r>
      <w:bookmarkEnd w:id="3"/>
    </w:p>
    <w:p w14:paraId="719D61DA" w14:textId="1B566420" w:rsidR="002F4BB2" w:rsidRDefault="00350307" w:rsidP="002F4BB2">
      <w:r>
        <w:t>API</w:t>
      </w:r>
      <w:r>
        <w:tab/>
      </w:r>
      <w:r>
        <w:tab/>
        <w:t>American Petroleum Institute</w:t>
      </w:r>
      <w:r w:rsidR="005C3D08">
        <w:t>.</w:t>
      </w:r>
    </w:p>
    <w:p w14:paraId="22B6BCEC" w14:textId="5C4BE947" w:rsidR="00350307" w:rsidRDefault="00350307" w:rsidP="002F4BB2">
      <w:r>
        <w:t>BLEVE</w:t>
      </w:r>
      <w:r>
        <w:tab/>
        <w:t>B</w:t>
      </w:r>
      <w:r w:rsidRPr="00350307">
        <w:t xml:space="preserve">oiling </w:t>
      </w:r>
      <w:r>
        <w:t>L</w:t>
      </w:r>
      <w:r w:rsidRPr="00350307">
        <w:t xml:space="preserve">iquid </w:t>
      </w:r>
      <w:r>
        <w:t>E</w:t>
      </w:r>
      <w:r w:rsidRPr="00350307">
        <w:t xml:space="preserve">xpanding </w:t>
      </w:r>
      <w:r>
        <w:t>V</w:t>
      </w:r>
      <w:r w:rsidRPr="00350307">
        <w:t xml:space="preserve">apor </w:t>
      </w:r>
      <w:r>
        <w:t>E</w:t>
      </w:r>
      <w:r w:rsidRPr="00350307">
        <w:t>xplosion</w:t>
      </w:r>
      <w:r w:rsidR="005C3D08">
        <w:t>.</w:t>
      </w:r>
    </w:p>
    <w:p w14:paraId="65769DA2" w14:textId="674137D6" w:rsidR="00350307" w:rsidRDefault="00350307" w:rsidP="002F4BB2">
      <w:r>
        <w:t>HDPE</w:t>
      </w:r>
      <w:r>
        <w:tab/>
      </w:r>
      <w:r>
        <w:tab/>
      </w:r>
      <w:r w:rsidRPr="00350307">
        <w:t>High-</w:t>
      </w:r>
      <w:r>
        <w:t>D</w:t>
      </w:r>
      <w:r w:rsidRPr="00350307">
        <w:t xml:space="preserve">ensity </w:t>
      </w:r>
      <w:r>
        <w:t>P</w:t>
      </w:r>
      <w:r w:rsidRPr="00350307">
        <w:t>olyethylene</w:t>
      </w:r>
      <w:r w:rsidR="005C3D08">
        <w:t>.</w:t>
      </w:r>
    </w:p>
    <w:p w14:paraId="4A7ED862" w14:textId="62AD07C6" w:rsidR="005C3D08" w:rsidRDefault="005C3D08" w:rsidP="002F4BB2">
      <w:r>
        <w:t>LNG</w:t>
      </w:r>
      <w:r>
        <w:tab/>
      </w:r>
      <w:r>
        <w:tab/>
        <w:t>Liquefied Natural Gas.</w:t>
      </w:r>
    </w:p>
    <w:p w14:paraId="30CCFD2C" w14:textId="06642227" w:rsidR="00350307" w:rsidRDefault="00350307" w:rsidP="002F4BB2">
      <w:r>
        <w:t>OSHA</w:t>
      </w:r>
      <w:r>
        <w:tab/>
      </w:r>
      <w:r>
        <w:tab/>
        <w:t>Occupational Safety and Health Administration</w:t>
      </w:r>
      <w:r w:rsidR="005C3D08">
        <w:t>.</w:t>
      </w:r>
    </w:p>
    <w:p w14:paraId="26E36EB0" w14:textId="673F6720" w:rsidR="00350307" w:rsidRPr="002F4BB2" w:rsidRDefault="00350307" w:rsidP="002F4BB2">
      <w:r>
        <w:t>PHMSA</w:t>
      </w:r>
      <w:r>
        <w:tab/>
        <w:t>Pipeline and Hazardous Materials Safety Administration</w:t>
      </w:r>
      <w:r w:rsidR="005C3D08">
        <w:t>.</w:t>
      </w:r>
    </w:p>
    <w:p w14:paraId="7882CA9E" w14:textId="77777777" w:rsidR="00B12807" w:rsidRPr="00B12807" w:rsidRDefault="00B12807" w:rsidP="00B12807"/>
    <w:p w14:paraId="79C3F810" w14:textId="77777777" w:rsidR="00BF351A" w:rsidRDefault="00BF351A">
      <w:pPr>
        <w:spacing w:before="0" w:after="0"/>
        <w:rPr>
          <w:rFonts w:eastAsiaTheme="majorEastAsia" w:cstheme="majorBidi"/>
          <w:b/>
          <w:spacing w:val="-10"/>
          <w:kern w:val="28"/>
          <w:sz w:val="28"/>
          <w:szCs w:val="56"/>
          <w:u w:val="single"/>
        </w:rPr>
        <w:sectPr w:rsidR="00BF351A" w:rsidSect="002114FA">
          <w:pgSz w:w="12240" w:h="15840"/>
          <w:pgMar w:top="1440" w:right="1440" w:bottom="1440" w:left="1440" w:header="0" w:footer="994" w:gutter="0"/>
          <w:pgNumType w:fmt="lowerRoman" w:start="1"/>
          <w:cols w:space="720"/>
          <w:docGrid w:linePitch="299"/>
        </w:sectPr>
      </w:pPr>
    </w:p>
    <w:p w14:paraId="33A5D754" w14:textId="77777777" w:rsidR="00FA6B02" w:rsidRDefault="00FA6B02" w:rsidP="00771766">
      <w:pPr>
        <w:pStyle w:val="Heading1"/>
      </w:pPr>
      <w:bookmarkStart w:id="4" w:name="_Toc121297179"/>
      <w:bookmarkStart w:id="5" w:name="_Toc146888460"/>
      <w:r>
        <w:lastRenderedPageBreak/>
        <w:t>EXECUTIVE</w:t>
      </w:r>
      <w:r>
        <w:rPr>
          <w:spacing w:val="-9"/>
        </w:rPr>
        <w:t xml:space="preserve"> </w:t>
      </w:r>
      <w:r>
        <w:t>SUMMARY</w:t>
      </w:r>
      <w:bookmarkEnd w:id="4"/>
      <w:bookmarkEnd w:id="5"/>
    </w:p>
    <w:p w14:paraId="18B3B959" w14:textId="67792408" w:rsidR="00FA6B02" w:rsidRDefault="00FA6B02" w:rsidP="00EC3B03">
      <w:pPr>
        <w:pStyle w:val="Heading2"/>
      </w:pPr>
      <w:bookmarkStart w:id="6" w:name="_Toc121297180"/>
      <w:bookmarkStart w:id="7" w:name="_Toc146888461"/>
      <w:bookmarkStart w:id="8" w:name="_Toc13648092"/>
      <w:r>
        <w:t>Project</w:t>
      </w:r>
      <w:r>
        <w:rPr>
          <w:spacing w:val="-2"/>
        </w:rPr>
        <w:t xml:space="preserve"> </w:t>
      </w:r>
      <w:bookmarkEnd w:id="6"/>
      <w:r w:rsidR="00555BD2">
        <w:t>Deliverables</w:t>
      </w:r>
      <w:r w:rsidR="00B0508E">
        <w:t xml:space="preserve"> (</w:t>
      </w:r>
      <w:r w:rsidR="00B0508E" w:rsidRPr="00B0508E">
        <w:t>Please</w:t>
      </w:r>
      <w:r w:rsidR="00B0508E">
        <w:t xml:space="preserve"> provide high level update of the accomplishments in each task you proposed in the original proposal)</w:t>
      </w:r>
      <w:bookmarkEnd w:id="7"/>
    </w:p>
    <w:p w14:paraId="7AB8A932" w14:textId="4B645106" w:rsidR="00555BD2" w:rsidRPr="008205E0" w:rsidRDefault="00555BD2" w:rsidP="00E43151">
      <w:pPr>
        <w:pStyle w:val="List-Level1"/>
        <w:spacing w:before="0" w:line="259" w:lineRule="auto"/>
        <w:rPr>
          <w:b w:val="0"/>
          <w:bCs/>
        </w:rPr>
      </w:pPr>
      <w:r w:rsidRPr="008205E0">
        <w:rPr>
          <w:b w:val="0"/>
          <w:bCs/>
        </w:rPr>
        <w:t>Task 1:</w:t>
      </w:r>
      <w:r w:rsidR="00A2158D" w:rsidRPr="008205E0">
        <w:rPr>
          <w:b w:val="0"/>
          <w:bCs/>
        </w:rPr>
        <w:t xml:space="preserve"> Task Title</w:t>
      </w:r>
    </w:p>
    <w:p w14:paraId="6BE2CA40" w14:textId="42BAC44F" w:rsidR="00A2158D" w:rsidRDefault="00A2158D" w:rsidP="00E43151">
      <w:pPr>
        <w:pStyle w:val="Bullet2"/>
        <w:spacing w:before="0" w:line="259" w:lineRule="auto"/>
      </w:pPr>
      <w:r>
        <w:t>Task 1.1: Task Title</w:t>
      </w:r>
    </w:p>
    <w:p w14:paraId="1209E165" w14:textId="105C659A" w:rsidR="00A2158D" w:rsidRDefault="00A2158D" w:rsidP="00E43151">
      <w:pPr>
        <w:pStyle w:val="Bullet2"/>
        <w:spacing w:before="0" w:line="259" w:lineRule="auto"/>
      </w:pPr>
    </w:p>
    <w:p w14:paraId="6539872B" w14:textId="7169436A" w:rsidR="00555BD2" w:rsidRPr="008205E0" w:rsidRDefault="00555BD2" w:rsidP="00E43151">
      <w:pPr>
        <w:pStyle w:val="List-Level1"/>
        <w:spacing w:before="0" w:line="259" w:lineRule="auto"/>
        <w:rPr>
          <w:b w:val="0"/>
          <w:bCs/>
        </w:rPr>
      </w:pPr>
      <w:r w:rsidRPr="008205E0">
        <w:rPr>
          <w:b w:val="0"/>
          <w:bCs/>
        </w:rPr>
        <w:t xml:space="preserve">Task 2: </w:t>
      </w:r>
      <w:r w:rsidR="00A2158D" w:rsidRPr="008205E0">
        <w:rPr>
          <w:b w:val="0"/>
          <w:bCs/>
        </w:rPr>
        <w:t>Task Title</w:t>
      </w:r>
    </w:p>
    <w:p w14:paraId="6E4C2B79" w14:textId="475A0260" w:rsidR="00A2158D" w:rsidRDefault="00A2158D" w:rsidP="00E43151">
      <w:pPr>
        <w:pStyle w:val="Bullet2"/>
        <w:spacing w:before="0" w:line="259" w:lineRule="auto"/>
      </w:pPr>
      <w:r>
        <w:t>Task 2.1: Task Title</w:t>
      </w:r>
    </w:p>
    <w:p w14:paraId="6319F643" w14:textId="77777777" w:rsidR="00A2158D" w:rsidRDefault="00A2158D" w:rsidP="008205E0">
      <w:pPr>
        <w:pStyle w:val="Bullet2"/>
        <w:spacing w:before="0" w:line="240" w:lineRule="auto"/>
      </w:pPr>
    </w:p>
    <w:p w14:paraId="447EBF5F" w14:textId="3CBAA9EC" w:rsidR="000C624F" w:rsidRDefault="00555BD2" w:rsidP="00EC3B03">
      <w:pPr>
        <w:pStyle w:val="Heading2"/>
      </w:pPr>
      <w:bookmarkStart w:id="9" w:name="_Toc146888462"/>
      <w:bookmarkEnd w:id="8"/>
      <w:r>
        <w:t>Education</w:t>
      </w:r>
      <w:r w:rsidR="00FA6B02">
        <w:t xml:space="preserve"> Accomplishments</w:t>
      </w:r>
      <w:r>
        <w:t xml:space="preserve"> (student engagement, outreach activities)</w:t>
      </w:r>
      <w:bookmarkEnd w:id="9"/>
    </w:p>
    <w:p w14:paraId="7C273017" w14:textId="28F8111F" w:rsidR="00555BD2" w:rsidRPr="008205E0" w:rsidRDefault="00555BD2" w:rsidP="00E43151">
      <w:pPr>
        <w:pStyle w:val="List-Level1"/>
        <w:spacing w:before="0" w:line="259" w:lineRule="auto"/>
        <w:rPr>
          <w:b w:val="0"/>
          <w:bCs/>
        </w:rPr>
      </w:pPr>
      <w:r w:rsidRPr="008205E0">
        <w:rPr>
          <w:b w:val="0"/>
          <w:bCs/>
        </w:rPr>
        <w:t xml:space="preserve">Student </w:t>
      </w:r>
      <w:r w:rsidR="008205E0">
        <w:rPr>
          <w:b w:val="0"/>
          <w:bCs/>
        </w:rPr>
        <w:t>e</w:t>
      </w:r>
      <w:r w:rsidRPr="008205E0">
        <w:rPr>
          <w:b w:val="0"/>
          <w:bCs/>
        </w:rPr>
        <w:t>ngagement</w:t>
      </w:r>
    </w:p>
    <w:p w14:paraId="275B3D88" w14:textId="083CA61D" w:rsidR="00C364F7" w:rsidRDefault="00C364F7" w:rsidP="00E43151">
      <w:pPr>
        <w:pStyle w:val="Bullet2"/>
        <w:spacing w:before="0" w:line="259" w:lineRule="auto"/>
      </w:pPr>
      <w:r>
        <w:t>Student names, education program and name of university, start-end year of the program. Career employment info including employer name and position for any internship and/or employment at an engineering position in the related industry if the student graduated.</w:t>
      </w:r>
    </w:p>
    <w:p w14:paraId="58143AAD" w14:textId="7FC2803E" w:rsidR="00C364F7" w:rsidRDefault="00C364F7" w:rsidP="00E43151">
      <w:pPr>
        <w:pStyle w:val="Bullet2"/>
        <w:numPr>
          <w:ilvl w:val="0"/>
          <w:numId w:val="6"/>
        </w:numPr>
        <w:spacing w:before="0" w:line="259" w:lineRule="auto"/>
      </w:pPr>
      <w:r>
        <w:t>PhD/Master thesis</w:t>
      </w:r>
    </w:p>
    <w:p w14:paraId="63BED909" w14:textId="1DE1F461" w:rsidR="00C364F7" w:rsidRDefault="00C364F7" w:rsidP="00E43151">
      <w:pPr>
        <w:pStyle w:val="Bullet2"/>
        <w:numPr>
          <w:ilvl w:val="0"/>
          <w:numId w:val="6"/>
        </w:numPr>
        <w:spacing w:before="0" w:line="259" w:lineRule="auto"/>
      </w:pPr>
      <w:r>
        <w:t>Local community outreach activities</w:t>
      </w:r>
    </w:p>
    <w:p w14:paraId="0068F9D2" w14:textId="6E717D3D" w:rsidR="00AD5A3F" w:rsidRDefault="00AD5A3F" w:rsidP="00E43151">
      <w:pPr>
        <w:pStyle w:val="Bullet2"/>
        <w:numPr>
          <w:ilvl w:val="0"/>
          <w:numId w:val="6"/>
        </w:numPr>
        <w:spacing w:before="0" w:line="259" w:lineRule="auto"/>
      </w:pPr>
      <w:r>
        <w:t xml:space="preserve">Development of curriculums for </w:t>
      </w:r>
      <w:r w:rsidR="008205E0">
        <w:t>u</w:t>
      </w:r>
      <w:r>
        <w:t>niversity students</w:t>
      </w:r>
    </w:p>
    <w:p w14:paraId="3597CD3A" w14:textId="6FB29CF2" w:rsidR="00AD5A3F" w:rsidRDefault="00AD5A3F" w:rsidP="00E43151">
      <w:pPr>
        <w:pStyle w:val="Bullet2"/>
        <w:numPr>
          <w:ilvl w:val="0"/>
          <w:numId w:val="6"/>
        </w:numPr>
        <w:spacing w:before="0" w:line="259" w:lineRule="auto"/>
      </w:pPr>
      <w:r>
        <w:t>Training provided to personnel working on pipeline safety</w:t>
      </w:r>
    </w:p>
    <w:p w14:paraId="4D6357C9" w14:textId="3139D0BF" w:rsidR="00723EA7" w:rsidRDefault="00723EA7" w:rsidP="00E43151">
      <w:pPr>
        <w:pStyle w:val="Bullet2"/>
        <w:numPr>
          <w:ilvl w:val="0"/>
          <w:numId w:val="6"/>
        </w:numPr>
        <w:spacing w:before="0" w:line="259" w:lineRule="auto"/>
      </w:pPr>
      <w:r>
        <w:t xml:space="preserve">Technology </w:t>
      </w:r>
      <w:r w:rsidR="007724BE">
        <w:t xml:space="preserve">readiness level: </w:t>
      </w:r>
      <w:r w:rsidR="002F5FCC" w:rsidRPr="002F5FCC">
        <w:t>list the projects students worked on that ended up commercialized and utilized in the industry and/or have advanced on the technology readiness level</w:t>
      </w:r>
      <w:r w:rsidR="00A16AE6">
        <w:t xml:space="preserve"> </w:t>
      </w:r>
      <w:r w:rsidR="00A16AE6" w:rsidRPr="00A16AE6">
        <w:t>or transferred to the Core Research Program for demonstration and deployment.</w:t>
      </w:r>
    </w:p>
    <w:p w14:paraId="307D2E06" w14:textId="2F84BADF" w:rsidR="00DE0DCC" w:rsidRDefault="00555BD2" w:rsidP="00EC3B03">
      <w:pPr>
        <w:pStyle w:val="Heading2"/>
      </w:pPr>
      <w:bookmarkStart w:id="10" w:name="_Toc146888463"/>
      <w:r>
        <w:t>Publications</w:t>
      </w:r>
      <w:bookmarkEnd w:id="10"/>
    </w:p>
    <w:p w14:paraId="4D5B5846" w14:textId="055F24BA" w:rsidR="00DE0DCC" w:rsidRPr="008205E0" w:rsidRDefault="00C364F7" w:rsidP="00E43151">
      <w:pPr>
        <w:pStyle w:val="Bullet2"/>
        <w:numPr>
          <w:ilvl w:val="0"/>
          <w:numId w:val="6"/>
        </w:numPr>
        <w:spacing w:before="0" w:line="259" w:lineRule="auto"/>
        <w:ind w:left="821"/>
      </w:pPr>
      <w:r>
        <w:t>Journal/conference publications</w:t>
      </w:r>
    </w:p>
    <w:p w14:paraId="445642D5" w14:textId="59E48E50" w:rsidR="00DE0DCC" w:rsidRPr="008205E0" w:rsidRDefault="00C364F7" w:rsidP="00E43151">
      <w:pPr>
        <w:pStyle w:val="Bullet2"/>
        <w:numPr>
          <w:ilvl w:val="0"/>
          <w:numId w:val="6"/>
        </w:numPr>
        <w:spacing w:before="0" w:line="259" w:lineRule="auto"/>
        <w:ind w:left="821"/>
      </w:pPr>
      <w:r>
        <w:t>Conference presentations/posters</w:t>
      </w:r>
      <w:r w:rsidR="00B12807">
        <w:t>/invited talks, etc.</w:t>
      </w:r>
    </w:p>
    <w:p w14:paraId="21DD09A0" w14:textId="238E4346" w:rsidR="00172811" w:rsidRDefault="00172811">
      <w:pPr>
        <w:spacing w:before="0" w:after="0" w:line="240" w:lineRule="auto"/>
      </w:pPr>
      <w:r>
        <w:br w:type="page"/>
      </w:r>
    </w:p>
    <w:p w14:paraId="48C1F637" w14:textId="3082EB5E" w:rsidR="005B0A43" w:rsidRDefault="005B0A43" w:rsidP="00771766">
      <w:pPr>
        <w:pStyle w:val="Heading1"/>
      </w:pPr>
      <w:bookmarkStart w:id="11" w:name="_Toc146888464"/>
      <w:r>
        <w:lastRenderedPageBreak/>
        <w:t>INTRODUCTION/BACKGROUND AND OBJECTIVES</w:t>
      </w:r>
      <w:bookmarkEnd w:id="11"/>
    </w:p>
    <w:p w14:paraId="3D09BC0C" w14:textId="3CB0D54D" w:rsidR="0081257C" w:rsidRDefault="0081257C" w:rsidP="00771766">
      <w:pPr>
        <w:pStyle w:val="Heading1"/>
      </w:pPr>
      <w:bookmarkStart w:id="12" w:name="_Toc146888465"/>
      <w:r>
        <w:t>EXPERIMENTAL PROGRAM</w:t>
      </w:r>
      <w:bookmarkEnd w:id="12"/>
    </w:p>
    <w:p w14:paraId="55028786" w14:textId="3EE997F4" w:rsidR="00A2158D" w:rsidRDefault="00A2158D" w:rsidP="00EC3B03">
      <w:pPr>
        <w:pStyle w:val="Heading2"/>
      </w:pPr>
      <w:bookmarkStart w:id="13" w:name="_Toc13648094"/>
      <w:bookmarkStart w:id="14" w:name="_Toc48747707"/>
      <w:bookmarkStart w:id="15" w:name="_Toc146888466"/>
      <w:r w:rsidRPr="00A64F7D">
        <w:t>Experimental</w:t>
      </w:r>
      <w:r>
        <w:t xml:space="preserve"> Design</w:t>
      </w:r>
      <w:bookmarkEnd w:id="13"/>
      <w:bookmarkEnd w:id="14"/>
      <w:bookmarkEnd w:id="15"/>
    </w:p>
    <w:p w14:paraId="56D9604F" w14:textId="29232C5C" w:rsidR="005A4595" w:rsidRDefault="005A4595" w:rsidP="00E43151">
      <w:pPr>
        <w:pStyle w:val="NoSpacing"/>
        <w:spacing w:line="259" w:lineRule="auto"/>
      </w:pPr>
      <w:r>
        <w:t xml:space="preserve">Sample text. Sample text. Sample text. </w:t>
      </w:r>
      <w:r w:rsidR="002F4BB2">
        <w:fldChar w:fldCharType="begin"/>
      </w:r>
      <w:r w:rsidR="002F4BB2">
        <w:instrText xml:space="preserve"> REF _Ref143787280 \h </w:instrText>
      </w:r>
      <w:r w:rsidR="002F4BB2">
        <w:fldChar w:fldCharType="separate"/>
      </w:r>
      <w:r w:rsidR="002F4BB2" w:rsidRPr="005B0A43">
        <w:t>Figure 1</w:t>
      </w:r>
      <w:r w:rsidR="002F4BB2">
        <w:fldChar w:fldCharType="end"/>
      </w:r>
      <w:r w:rsidR="00C146D3">
        <w:t xml:space="preserve"> provides a sample figure.</w:t>
      </w:r>
    </w:p>
    <w:p w14:paraId="5974F643" w14:textId="77777777" w:rsidR="005A4595" w:rsidRPr="005A4595" w:rsidRDefault="005A4595" w:rsidP="005A4595">
      <w:pPr>
        <w:pStyle w:val="NoSpacing"/>
      </w:pPr>
    </w:p>
    <w:p w14:paraId="532C17AC" w14:textId="33B52B7C" w:rsidR="002637B1" w:rsidRPr="002637B1" w:rsidRDefault="00840301" w:rsidP="005A4595">
      <w:pPr>
        <w:spacing w:before="0"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4C53551" wp14:editId="39AC0D6D">
                <wp:simplePos x="0" y="0"/>
                <wp:positionH relativeFrom="column">
                  <wp:posOffset>0</wp:posOffset>
                </wp:positionH>
                <wp:positionV relativeFrom="paragraph">
                  <wp:posOffset>1905</wp:posOffset>
                </wp:positionV>
                <wp:extent cx="5751576" cy="2093976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1576" cy="2093976"/>
                        </a:xfrm>
                        <a:prstGeom prst="rect">
                          <a:avLst/>
                        </a:prstGeom>
                        <a:blipFill dpi="0" rotWithShape="1">
                          <a:blip r:embed="rId17">
                            <a:alphaModFix amt="0"/>
                          </a:blip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5E195F" w14:textId="62EF47C0" w:rsidR="00840301" w:rsidRPr="00737B5E" w:rsidRDefault="00737B5E" w:rsidP="00737B5E">
                            <w:pPr>
                              <w:spacing w:before="0" w:after="0" w:line="240" w:lineRule="auto"/>
                              <w:jc w:val="center"/>
                              <w:rPr>
                                <w:color w:val="FFFFFF" w:themeColor="background1"/>
                                <w:sz w:val="144"/>
                                <w:szCs w:val="144"/>
                                <w14:textFill>
                                  <w14:gradFill>
                                    <w14:gsLst>
                                      <w14:gs w14:pos="0">
                                        <w14:schemeClr w14:val="bg1">
                                          <w14:lumMod w14:val="50000"/>
                                          <w14:tint w14:val="66000"/>
                                          <w14:satMod w14:val="160000"/>
                                        </w14:schemeClr>
                                      </w14:gs>
                                      <w14:gs w14:pos="50000">
                                        <w14:schemeClr w14:val="bg1">
                                          <w14:lumMod w14:val="50000"/>
                                          <w14:tint w14:val="44500"/>
                                          <w14:satMod w14:val="160000"/>
                                        </w14:schemeClr>
                                      </w14:gs>
                                      <w14:gs w14:pos="100000">
                                        <w14:schemeClr w14:val="bg1">
                                          <w14:lumMod w14:val="50000"/>
                                          <w14:tint w14:val="23500"/>
                                          <w14:satMod w14:val="160000"/>
                                        </w14:schemeClr>
                                      </w14:gs>
                                    </w14:gsLst>
                                    <w14:path w14:path="circle">
                                      <w14:fillToRect w14:l="0" w14:t="0" w14:r="100000" w14:b="100000"/>
                                    </w14:path>
                                  </w14:gradFill>
                                </w14:textFill>
                              </w:rPr>
                            </w:pPr>
                            <w:r w:rsidRPr="00737B5E">
                              <w:rPr>
                                <w:color w:val="FFFFFF" w:themeColor="background1"/>
                                <w:sz w:val="144"/>
                                <w:szCs w:val="144"/>
                                <w14:textFill>
                                  <w14:gradFill>
                                    <w14:gsLst>
                                      <w14:gs w14:pos="0">
                                        <w14:schemeClr w14:val="bg1">
                                          <w14:lumMod w14:val="50000"/>
                                          <w14:tint w14:val="66000"/>
                                          <w14:satMod w14:val="160000"/>
                                        </w14:schemeClr>
                                      </w14:gs>
                                      <w14:gs w14:pos="50000">
                                        <w14:schemeClr w14:val="bg1">
                                          <w14:lumMod w14:val="50000"/>
                                          <w14:tint w14:val="44500"/>
                                          <w14:satMod w14:val="160000"/>
                                        </w14:schemeClr>
                                      </w14:gs>
                                      <w14:gs w14:pos="100000">
                                        <w14:schemeClr w14:val="bg1">
                                          <w14:lumMod w14:val="50000"/>
                                          <w14:tint w14:val="23500"/>
                                          <w14:satMod w14:val="160000"/>
                                        </w14:schemeClr>
                                      </w14:gs>
                                    </w14:gsLst>
                                    <w14:path w14:path="circle">
                                      <w14:fillToRect w14:l="0" w14:t="0" w14:r="100000" w14:b="100000"/>
                                    </w14:path>
                                  </w14:gradFill>
                                </w14:textFill>
                              </w:rPr>
                              <w:t>Sam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C53551" id="Rectangle 1" o:spid="_x0000_s1026" style="position:absolute;margin-left:0;margin-top:.15pt;width:452.9pt;height:164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" stroked="f" strokeweight="2pt">
                <v:fill r:id="rId18" o:title="" opacity="0" recolor="t" rotate="t" type="tile"/>
                <v:textbox>
                  <w:txbxContent>
                    <w:p w14:paraId="1B5E195F" w14:textId="62EF47C0" w:rsidR="00840301" w:rsidRPr="00737B5E" w:rsidRDefault="00737B5E" w:rsidP="00737B5E">
                      <w:pPr>
                        <w:spacing w:before="0" w:after="0" w:line="240" w:lineRule="auto"/>
                        <w:jc w:val="center"/>
                        <w:rPr>
                          <w:color w:val="FFFFFF" w:themeColor="background1"/>
                          <w:sz w:val="144"/>
                          <w:szCs w:val="144"/>
                          <w14:textFill>
                            <w14:gradFill>
                              <w14:gsLst>
                                <w14:gs w14:pos="0">
                                  <w14:schemeClr w14:val="bg1">
                                    <w14:lumMod w14:val="50000"/>
                                    <w14:tint w14:val="66000"/>
                                    <w14:satMod w14:val="160000"/>
                                  </w14:schemeClr>
                                </w14:gs>
                                <w14:gs w14:pos="50000">
                                  <w14:schemeClr w14:val="bg1">
                                    <w14:lumMod w14:val="50000"/>
                                    <w14:tint w14:val="44500"/>
                                    <w14:satMod w14:val="160000"/>
                                  </w14:schemeClr>
                                </w14:gs>
                                <w14:gs w14:pos="100000">
                                  <w14:schemeClr w14:val="bg1">
                                    <w14:lumMod w14:val="50000"/>
                                    <w14:tint w14:val="23500"/>
                                    <w14:satMod w14:val="160000"/>
                                  </w14:schemeClr>
                                </w14:gs>
                              </w14:gsLst>
                              <w14:path w14:path="circle">
                                <w14:fillToRect w14:l="0" w14:t="0" w14:r="100000" w14:b="100000"/>
                              </w14:path>
                            </w14:gradFill>
                          </w14:textFill>
                        </w:rPr>
                      </w:pPr>
                      <w:r w:rsidRPr="00737B5E">
                        <w:rPr>
                          <w:color w:val="FFFFFF" w:themeColor="background1"/>
                          <w:sz w:val="144"/>
                          <w:szCs w:val="144"/>
                          <w14:textFill>
                            <w14:gradFill>
                              <w14:gsLst>
                                <w14:gs w14:pos="0">
                                  <w14:schemeClr w14:val="bg1">
                                    <w14:lumMod w14:val="50000"/>
                                    <w14:tint w14:val="66000"/>
                                    <w14:satMod w14:val="160000"/>
                                  </w14:schemeClr>
                                </w14:gs>
                                <w14:gs w14:pos="50000">
                                  <w14:schemeClr w14:val="bg1">
                                    <w14:lumMod w14:val="50000"/>
                                    <w14:tint w14:val="44500"/>
                                    <w14:satMod w14:val="160000"/>
                                  </w14:schemeClr>
                                </w14:gs>
                                <w14:gs w14:pos="100000">
                                  <w14:schemeClr w14:val="bg1">
                                    <w14:lumMod w14:val="50000"/>
                                    <w14:tint w14:val="23500"/>
                                    <w14:satMod w14:val="160000"/>
                                  </w14:schemeClr>
                                </w14:gs>
                              </w14:gsLst>
                              <w14:path w14:path="circle">
                                <w14:fillToRect w14:l="0" w14:t="0" w14:r="100000" w14:b="100000"/>
                              </w14:path>
                            </w14:gradFill>
                          </w14:textFill>
                        </w:rPr>
                        <w:t>Sample</w:t>
                      </w:r>
                    </w:p>
                  </w:txbxContent>
                </v:textbox>
              </v:rect>
            </w:pict>
          </mc:Fallback>
        </mc:AlternateContent>
      </w:r>
      <w:r w:rsidR="002637B1">
        <w:rPr>
          <w:noProof/>
        </w:rPr>
        <w:drawing>
          <wp:inline distT="0" distB="0" distL="0" distR="0" wp14:anchorId="3CA078DE" wp14:editId="188BE9DD">
            <wp:extent cx="5760720" cy="2093976"/>
            <wp:effectExtent l="19050" t="19050" r="11430" b="20955"/>
            <wp:docPr id="85" name="Picture 8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Image 85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939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0F4504" w14:textId="7CCECA7C" w:rsidR="00154CBE" w:rsidRPr="002637B1" w:rsidRDefault="002F4BB2" w:rsidP="002637B1">
      <w:pPr>
        <w:pStyle w:val="Caption"/>
        <w:jc w:val="center"/>
      </w:pPr>
      <w:bookmarkStart w:id="16" w:name="_Toc143788103"/>
      <w:bookmarkStart w:id="17" w:name="_Ref143787280"/>
      <w:r w:rsidRPr="005B0A43">
        <w:t xml:space="preserve">Figure </w:t>
      </w:r>
      <w:fldSimple w:instr=" SEQ Figure \* ARABIC ">
        <w:r w:rsidRPr="005B0A43">
          <w:t>1</w:t>
        </w:r>
        <w:bookmarkEnd w:id="16"/>
      </w:fldSimple>
      <w:bookmarkEnd w:id="17"/>
      <w:r w:rsidR="005A4595">
        <w:t>:</w:t>
      </w:r>
      <w:r w:rsidR="002637B1">
        <w:t xml:space="preserve"> </w:t>
      </w:r>
      <w:r w:rsidR="005A4595">
        <w:t>Sa</w:t>
      </w:r>
      <w:r w:rsidR="002637B1">
        <w:t>mple</w:t>
      </w:r>
    </w:p>
    <w:p w14:paraId="7433094E" w14:textId="05B64161" w:rsidR="0081257C" w:rsidRDefault="00A2158D" w:rsidP="00EC3B03">
      <w:pPr>
        <w:pStyle w:val="Heading2"/>
      </w:pPr>
      <w:bookmarkStart w:id="18" w:name="_Toc146888467"/>
      <w:r>
        <w:t>Test Procedure</w:t>
      </w:r>
      <w:bookmarkEnd w:id="18"/>
    </w:p>
    <w:p w14:paraId="51C04A1E" w14:textId="2CE8C8DF" w:rsidR="0081257C" w:rsidRDefault="00A2158D" w:rsidP="00EC3B03">
      <w:pPr>
        <w:pStyle w:val="Heading3"/>
      </w:pPr>
      <w:bookmarkStart w:id="19" w:name="_Toc146888468"/>
      <w:r>
        <w:t>Laboratory Testing</w:t>
      </w:r>
      <w:bookmarkEnd w:id="19"/>
    </w:p>
    <w:p w14:paraId="796EDF96" w14:textId="48F77C45" w:rsidR="00374BB9" w:rsidRPr="00374BB9" w:rsidRDefault="00374BB9" w:rsidP="00EC3B03">
      <w:pPr>
        <w:pStyle w:val="Heading3"/>
      </w:pPr>
      <w:bookmarkStart w:id="20" w:name="_Toc146888469"/>
      <w:r>
        <w:t>Field Testing</w:t>
      </w:r>
      <w:bookmarkEnd w:id="20"/>
    </w:p>
    <w:p w14:paraId="0C65FA3C" w14:textId="418CFB81" w:rsidR="00C16181" w:rsidRDefault="0081257C" w:rsidP="00771766">
      <w:pPr>
        <w:pStyle w:val="Heading1"/>
      </w:pPr>
      <w:bookmarkStart w:id="21" w:name="_Toc146888470"/>
      <w:r>
        <w:t>RESULTS AND DISCUSSIONS</w:t>
      </w:r>
      <w:bookmarkEnd w:id="21"/>
    </w:p>
    <w:p w14:paraId="7E408186" w14:textId="64DE52FB" w:rsidR="005A4595" w:rsidRDefault="005A4595" w:rsidP="00E43151">
      <w:pPr>
        <w:spacing w:before="0" w:line="259" w:lineRule="auto"/>
      </w:pPr>
      <w:r>
        <w:t xml:space="preserve">Sample text. Sample text. Sample text. </w:t>
      </w:r>
      <w:r w:rsidR="002F4BB2">
        <w:fldChar w:fldCharType="begin"/>
      </w:r>
      <w:r w:rsidR="002F4BB2">
        <w:instrText xml:space="preserve"> REF _Ref143787367 \h </w:instrText>
      </w:r>
      <w:r w:rsidR="002F4BB2">
        <w:fldChar w:fldCharType="separate"/>
      </w:r>
      <w:r w:rsidR="002F4BB2">
        <w:t xml:space="preserve">Table </w:t>
      </w:r>
      <w:r w:rsidR="002F4BB2">
        <w:rPr>
          <w:noProof/>
        </w:rPr>
        <w:t>1</w:t>
      </w:r>
      <w:r w:rsidR="002F4BB2">
        <w:fldChar w:fldCharType="end"/>
      </w:r>
      <w:r w:rsidR="00A2537E">
        <w:t xml:space="preserve"> provides a sample table.</w:t>
      </w:r>
    </w:p>
    <w:p w14:paraId="67913640" w14:textId="6A048659" w:rsidR="005A4595" w:rsidRDefault="002F4BB2" w:rsidP="00A2537E">
      <w:pPr>
        <w:pStyle w:val="Caption"/>
        <w:jc w:val="center"/>
      </w:pPr>
      <w:bookmarkStart w:id="22" w:name="_Toc143609576"/>
      <w:bookmarkStart w:id="23" w:name="_Ref143787367"/>
      <w:r>
        <w:t xml:space="preserve">Table </w:t>
      </w:r>
      <w:fldSimple w:instr=" SEQ Table \* ARABIC ">
        <w:r>
          <w:rPr>
            <w:noProof/>
          </w:rPr>
          <w:t>1</w:t>
        </w:r>
        <w:bookmarkEnd w:id="22"/>
      </w:fldSimple>
      <w:bookmarkEnd w:id="23"/>
      <w:r w:rsidR="00A2537E">
        <w:t>: Sample</w:t>
      </w:r>
    </w:p>
    <w:tbl>
      <w:tblPr>
        <w:tblStyle w:val="TableGrid"/>
        <w:tblW w:w="9805" w:type="dxa"/>
        <w:jc w:val="center"/>
        <w:tblLook w:val="04A0" w:firstRow="1" w:lastRow="0" w:firstColumn="1" w:lastColumn="0" w:noHBand="0" w:noVBand="1"/>
      </w:tblPr>
      <w:tblGrid>
        <w:gridCol w:w="2960"/>
        <w:gridCol w:w="1870"/>
        <w:gridCol w:w="1870"/>
        <w:gridCol w:w="3105"/>
      </w:tblGrid>
      <w:tr w:rsidR="00A2537E" w:rsidRPr="00A2537E" w14:paraId="3EBDE6FC" w14:textId="77777777" w:rsidTr="005C3D08">
        <w:trPr>
          <w:jc w:val="center"/>
        </w:trPr>
        <w:tc>
          <w:tcPr>
            <w:tcW w:w="2960" w:type="dxa"/>
            <w:shd w:val="clear" w:color="auto" w:fill="D9D9D9" w:themeFill="background1" w:themeFillShade="D9"/>
            <w:vAlign w:val="center"/>
          </w:tcPr>
          <w:p w14:paraId="4FCE9336" w14:textId="29D6B440" w:rsidR="00A2537E" w:rsidRPr="00A2537E" w:rsidRDefault="00A2537E" w:rsidP="00A2537E">
            <w:pPr>
              <w:spacing w:before="60" w:after="6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ample</w:t>
            </w:r>
          </w:p>
        </w:tc>
        <w:tc>
          <w:tcPr>
            <w:tcW w:w="1870" w:type="dxa"/>
            <w:shd w:val="clear" w:color="auto" w:fill="D9D9D9" w:themeFill="background1" w:themeFillShade="D9"/>
            <w:vAlign w:val="center"/>
          </w:tcPr>
          <w:p w14:paraId="42F2632C" w14:textId="4BD7FE51" w:rsidR="00A2537E" w:rsidRPr="00A2537E" w:rsidRDefault="00A2537E" w:rsidP="00A2537E">
            <w:pPr>
              <w:spacing w:before="60" w:after="6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ample</w:t>
            </w:r>
            <w:r>
              <w:rPr>
                <w:b/>
                <w:bCs/>
                <w:sz w:val="20"/>
                <w:szCs w:val="20"/>
              </w:rPr>
              <w:br/>
              <w:t>(state)</w:t>
            </w:r>
          </w:p>
        </w:tc>
        <w:tc>
          <w:tcPr>
            <w:tcW w:w="1870" w:type="dxa"/>
            <w:shd w:val="clear" w:color="auto" w:fill="D9D9D9" w:themeFill="background1" w:themeFillShade="D9"/>
            <w:vAlign w:val="center"/>
          </w:tcPr>
          <w:p w14:paraId="330A881A" w14:textId="75E8F8D3" w:rsidR="00A2537E" w:rsidRPr="00A2537E" w:rsidRDefault="00A2537E" w:rsidP="00A2537E">
            <w:pPr>
              <w:spacing w:before="60" w:after="6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ample</w:t>
            </w:r>
            <w:r>
              <w:rPr>
                <w:b/>
                <w:bCs/>
                <w:sz w:val="20"/>
                <w:szCs w:val="20"/>
              </w:rPr>
              <w:br/>
              <w:t>(units)</w:t>
            </w:r>
          </w:p>
        </w:tc>
        <w:tc>
          <w:tcPr>
            <w:tcW w:w="3105" w:type="dxa"/>
            <w:shd w:val="clear" w:color="auto" w:fill="D9D9D9" w:themeFill="background1" w:themeFillShade="D9"/>
            <w:vAlign w:val="center"/>
          </w:tcPr>
          <w:p w14:paraId="36142AE2" w14:textId="2E345862" w:rsidR="00A2537E" w:rsidRPr="00A2537E" w:rsidRDefault="00A2537E" w:rsidP="00A2537E">
            <w:pPr>
              <w:spacing w:before="60" w:after="6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ample</w:t>
            </w:r>
          </w:p>
        </w:tc>
      </w:tr>
      <w:tr w:rsidR="00A2537E" w:rsidRPr="00A2537E" w14:paraId="6A2759B3" w14:textId="77777777" w:rsidTr="005C3D08">
        <w:trPr>
          <w:jc w:val="center"/>
        </w:trPr>
        <w:tc>
          <w:tcPr>
            <w:tcW w:w="2960" w:type="dxa"/>
            <w:vAlign w:val="center"/>
          </w:tcPr>
          <w:p w14:paraId="165324F2" w14:textId="1D84D0EF" w:rsidR="00A2537E" w:rsidRPr="00A2537E" w:rsidRDefault="002F4BB2" w:rsidP="00A51AB2">
            <w:pPr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ft align e</w:t>
            </w:r>
            <w:r w:rsidR="00A2537E">
              <w:rPr>
                <w:sz w:val="20"/>
                <w:szCs w:val="20"/>
              </w:rPr>
              <w:t>xtended text.</w:t>
            </w:r>
          </w:p>
        </w:tc>
        <w:tc>
          <w:tcPr>
            <w:tcW w:w="1870" w:type="dxa"/>
            <w:vAlign w:val="center"/>
          </w:tcPr>
          <w:p w14:paraId="0EBD11C3" w14:textId="466EA14E" w:rsidR="00A2537E" w:rsidRPr="00A2537E" w:rsidRDefault="00A2537E" w:rsidP="00A51AB2">
            <w:pPr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X</w:t>
            </w:r>
          </w:p>
        </w:tc>
        <w:tc>
          <w:tcPr>
            <w:tcW w:w="1870" w:type="dxa"/>
            <w:vAlign w:val="center"/>
          </w:tcPr>
          <w:p w14:paraId="0AA87B19" w14:textId="115CDBAB" w:rsidR="00A2537E" w:rsidRPr="00A2537E" w:rsidRDefault="00A2537E" w:rsidP="00A51AB2">
            <w:pPr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3</w:t>
            </w:r>
          </w:p>
        </w:tc>
        <w:tc>
          <w:tcPr>
            <w:tcW w:w="3105" w:type="dxa"/>
            <w:vAlign w:val="center"/>
          </w:tcPr>
          <w:p w14:paraId="7C8735C9" w14:textId="18588434" w:rsidR="00A2537E" w:rsidRPr="00A2537E" w:rsidRDefault="002F4BB2" w:rsidP="00A51AB2">
            <w:pPr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nter s</w:t>
            </w:r>
            <w:r w:rsidR="005C3D08">
              <w:rPr>
                <w:sz w:val="20"/>
                <w:szCs w:val="20"/>
              </w:rPr>
              <w:t>hort text/numbers</w:t>
            </w:r>
            <w:r>
              <w:rPr>
                <w:sz w:val="20"/>
                <w:szCs w:val="20"/>
              </w:rPr>
              <w:t>.</w:t>
            </w:r>
          </w:p>
        </w:tc>
      </w:tr>
      <w:tr w:rsidR="00A2537E" w:rsidRPr="00A2537E" w14:paraId="5BDA6CCE" w14:textId="77777777" w:rsidTr="005C3D08">
        <w:trPr>
          <w:jc w:val="center"/>
        </w:trPr>
        <w:tc>
          <w:tcPr>
            <w:tcW w:w="2960" w:type="dxa"/>
            <w:vAlign w:val="center"/>
          </w:tcPr>
          <w:p w14:paraId="02A927A2" w14:textId="0BD684C7" w:rsidR="00A2537E" w:rsidRPr="00A2537E" w:rsidRDefault="00A2537E" w:rsidP="00A51AB2">
            <w:pPr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mple text. Sample text. Sample text. Sample text</w:t>
            </w:r>
          </w:p>
        </w:tc>
        <w:tc>
          <w:tcPr>
            <w:tcW w:w="1870" w:type="dxa"/>
            <w:vAlign w:val="center"/>
          </w:tcPr>
          <w:p w14:paraId="2E623224" w14:textId="20A2365D" w:rsidR="00A2537E" w:rsidRPr="00A2537E" w:rsidRDefault="00A2537E" w:rsidP="00A51AB2">
            <w:pPr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</w:t>
            </w:r>
          </w:p>
        </w:tc>
        <w:tc>
          <w:tcPr>
            <w:tcW w:w="1870" w:type="dxa"/>
            <w:vAlign w:val="center"/>
          </w:tcPr>
          <w:p w14:paraId="5D27B222" w14:textId="4759E759" w:rsidR="00A2537E" w:rsidRPr="00A2537E" w:rsidRDefault="00A2537E" w:rsidP="00A51AB2">
            <w:pPr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6</w:t>
            </w:r>
          </w:p>
        </w:tc>
        <w:tc>
          <w:tcPr>
            <w:tcW w:w="3105" w:type="dxa"/>
            <w:vAlign w:val="center"/>
          </w:tcPr>
          <w:p w14:paraId="56E9A136" w14:textId="3D065BE9" w:rsidR="00A2537E" w:rsidRPr="00A2537E" w:rsidRDefault="00A2537E" w:rsidP="00A51AB2">
            <w:pPr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mple text.</w:t>
            </w:r>
          </w:p>
        </w:tc>
      </w:tr>
    </w:tbl>
    <w:p w14:paraId="4E76C8A9" w14:textId="77777777" w:rsidR="00A2537E" w:rsidRPr="00A2537E" w:rsidRDefault="00A2537E" w:rsidP="00E43151">
      <w:pPr>
        <w:spacing w:before="0" w:line="259" w:lineRule="auto"/>
      </w:pPr>
    </w:p>
    <w:p w14:paraId="0CAE8492" w14:textId="4B707779" w:rsidR="0081257C" w:rsidRDefault="00374BB9" w:rsidP="00EC3B03">
      <w:pPr>
        <w:pStyle w:val="Heading2"/>
      </w:pPr>
      <w:bookmarkStart w:id="24" w:name="_Toc146888471"/>
      <w:r>
        <w:lastRenderedPageBreak/>
        <w:t>Task 1: Task Title</w:t>
      </w:r>
      <w:bookmarkEnd w:id="24"/>
    </w:p>
    <w:p w14:paraId="76112F66" w14:textId="014854B0" w:rsidR="00374BB9" w:rsidRDefault="00374BB9" w:rsidP="00EC3B03">
      <w:pPr>
        <w:pStyle w:val="Heading3"/>
      </w:pPr>
      <w:bookmarkStart w:id="25" w:name="_Toc146888472"/>
      <w:r>
        <w:t>Task 1.1: Task Title</w:t>
      </w:r>
      <w:bookmarkEnd w:id="25"/>
    </w:p>
    <w:p w14:paraId="4EE58A60" w14:textId="77777777" w:rsidR="00374BB9" w:rsidRPr="00374BB9" w:rsidRDefault="00374BB9" w:rsidP="00EC3B03">
      <w:pPr>
        <w:pStyle w:val="Heading3"/>
      </w:pPr>
      <w:bookmarkStart w:id="26" w:name="_Toc146888473"/>
      <w:bookmarkEnd w:id="26"/>
    </w:p>
    <w:p w14:paraId="452B618A" w14:textId="1C2E60BF" w:rsidR="00C16181" w:rsidRDefault="00374BB9" w:rsidP="00EC3B03">
      <w:pPr>
        <w:pStyle w:val="Heading2"/>
      </w:pPr>
      <w:bookmarkStart w:id="27" w:name="_Toc146888474"/>
      <w:r>
        <w:t>Task 2: Task Title</w:t>
      </w:r>
      <w:bookmarkEnd w:id="27"/>
    </w:p>
    <w:p w14:paraId="7F95C412" w14:textId="39DE69D5" w:rsidR="00374BB9" w:rsidRDefault="00374BB9" w:rsidP="00EC3B03">
      <w:pPr>
        <w:pStyle w:val="Heading3"/>
      </w:pPr>
      <w:bookmarkStart w:id="28" w:name="_Toc146888475"/>
      <w:r>
        <w:t>Task 2.1: Task Title</w:t>
      </w:r>
      <w:bookmarkEnd w:id="28"/>
    </w:p>
    <w:p w14:paraId="248EEFEA" w14:textId="208AEF8A" w:rsidR="00374BB9" w:rsidRDefault="00374BB9" w:rsidP="00EC3B03">
      <w:pPr>
        <w:pStyle w:val="Heading3"/>
      </w:pPr>
      <w:bookmarkStart w:id="29" w:name="_Toc146888476"/>
      <w:bookmarkEnd w:id="29"/>
    </w:p>
    <w:p w14:paraId="0D1446D2" w14:textId="48D76859" w:rsidR="00374BB9" w:rsidRDefault="00EC3B03" w:rsidP="00EC3B03">
      <w:pPr>
        <w:pStyle w:val="Heading2"/>
      </w:pPr>
      <w:bookmarkStart w:id="30" w:name="_Toc146888477"/>
      <w:r w:rsidRPr="00EC3B03">
        <w:t xml:space="preserve">Task </w:t>
      </w:r>
      <w:r>
        <w:t>3</w:t>
      </w:r>
      <w:r w:rsidRPr="00EC3B03">
        <w:t>: Task Title</w:t>
      </w:r>
      <w:bookmarkEnd w:id="30"/>
    </w:p>
    <w:p w14:paraId="7FF60FF5" w14:textId="6AEF0276" w:rsidR="00C230F3" w:rsidRDefault="00E473C9" w:rsidP="00EC3B03">
      <w:pPr>
        <w:pStyle w:val="Heading3"/>
      </w:pPr>
      <w:bookmarkStart w:id="31" w:name="_Toc146888478"/>
      <w:r w:rsidRPr="00E473C9">
        <w:t xml:space="preserve">Task </w:t>
      </w:r>
      <w:r w:rsidR="00EC3B03">
        <w:t>3</w:t>
      </w:r>
      <w:r w:rsidRPr="00E473C9">
        <w:t>.1: Task Title</w:t>
      </w:r>
      <w:bookmarkEnd w:id="31"/>
    </w:p>
    <w:p w14:paraId="41049D0E" w14:textId="77777777" w:rsidR="00EC3B03" w:rsidRPr="00EC3B03" w:rsidRDefault="00EC3B03" w:rsidP="00EC3B03">
      <w:pPr>
        <w:pStyle w:val="Heading3"/>
      </w:pPr>
      <w:bookmarkStart w:id="32" w:name="_Toc146888479"/>
      <w:bookmarkEnd w:id="32"/>
    </w:p>
    <w:p w14:paraId="24A45B1A" w14:textId="15B61114" w:rsidR="003147A8" w:rsidRDefault="00E45914" w:rsidP="00771766">
      <w:pPr>
        <w:pStyle w:val="Heading1"/>
      </w:pPr>
      <w:bookmarkStart w:id="33" w:name="_Toc146888480"/>
      <w:r>
        <w:t>CONCLUSIONS</w:t>
      </w:r>
      <w:bookmarkEnd w:id="33"/>
    </w:p>
    <w:p w14:paraId="62B69C31" w14:textId="3892C486" w:rsidR="003147A8" w:rsidRDefault="005B0A43" w:rsidP="00771766">
      <w:pPr>
        <w:pStyle w:val="Heading1"/>
      </w:pPr>
      <w:bookmarkStart w:id="34" w:name="_Toc146888481"/>
      <w:r>
        <w:t>FUTURE WORK</w:t>
      </w:r>
      <w:bookmarkEnd w:id="34"/>
    </w:p>
    <w:p w14:paraId="69FD4A93" w14:textId="4D01C242" w:rsidR="002F5C64" w:rsidRDefault="00E87F8C" w:rsidP="00771766">
      <w:pPr>
        <w:pStyle w:val="Heading1"/>
      </w:pPr>
      <w:bookmarkStart w:id="35" w:name="_Toc146888482"/>
      <w:r>
        <w:t>LESSON</w:t>
      </w:r>
      <w:r w:rsidR="001617F2">
        <w:t>S</w:t>
      </w:r>
      <w:r>
        <w:t xml:space="preserve"> LEARNED</w:t>
      </w:r>
      <w:bookmarkEnd w:id="35"/>
    </w:p>
    <w:p w14:paraId="2DE0B834" w14:textId="66CEED9D" w:rsidR="00475CD5" w:rsidRPr="00475CD5" w:rsidRDefault="00475CD5" w:rsidP="00E43151">
      <w:pPr>
        <w:spacing w:before="0" w:line="259" w:lineRule="auto"/>
      </w:pPr>
      <w:r>
        <w:t xml:space="preserve">Discuss </w:t>
      </w:r>
      <w:r w:rsidR="005F1004">
        <w:t xml:space="preserve">any </w:t>
      </w:r>
      <w:r>
        <w:t xml:space="preserve">challenges </w:t>
      </w:r>
      <w:r w:rsidR="00601D27">
        <w:t xml:space="preserve">encountered during the project, </w:t>
      </w:r>
      <w:r w:rsidR="001617F2">
        <w:t xml:space="preserve">and </w:t>
      </w:r>
      <w:r w:rsidR="00601D27">
        <w:t xml:space="preserve">how these challenges were </w:t>
      </w:r>
      <w:r w:rsidR="005F1004">
        <w:t xml:space="preserve">resolved. </w:t>
      </w:r>
      <w:r w:rsidR="00476CAA">
        <w:t xml:space="preserve">In addition, discuss </w:t>
      </w:r>
      <w:r w:rsidR="00601D27">
        <w:t>lesson</w:t>
      </w:r>
      <w:r w:rsidR="00C838A0">
        <w:t>s</w:t>
      </w:r>
      <w:r w:rsidR="00601D27">
        <w:t xml:space="preserve"> learned</w:t>
      </w:r>
      <w:r w:rsidR="00C838A0">
        <w:t xml:space="preserve"> from the project and </w:t>
      </w:r>
      <w:r w:rsidR="00066E20">
        <w:t xml:space="preserve">how </w:t>
      </w:r>
      <w:r w:rsidR="00BC6BEE">
        <w:t xml:space="preserve">certain </w:t>
      </w:r>
      <w:r w:rsidR="00066E20">
        <w:t>tasks and deliverable</w:t>
      </w:r>
      <w:r w:rsidR="00C838A0">
        <w:t xml:space="preserve"> may be </w:t>
      </w:r>
      <w:r w:rsidR="00066E20">
        <w:t xml:space="preserve">conducted </w:t>
      </w:r>
      <w:r w:rsidR="00C838A0">
        <w:t>differently</w:t>
      </w:r>
      <w:r w:rsidR="002728ED">
        <w:t>.</w:t>
      </w:r>
    </w:p>
    <w:p w14:paraId="64F62611" w14:textId="3AA24BF6" w:rsidR="00E45914" w:rsidRDefault="005B0A43" w:rsidP="00771766">
      <w:pPr>
        <w:pStyle w:val="Heading1"/>
      </w:pPr>
      <w:bookmarkStart w:id="36" w:name="_Toc146888483"/>
      <w:r>
        <w:t>REFERENCES</w:t>
      </w:r>
      <w:bookmarkEnd w:id="36"/>
    </w:p>
    <w:p w14:paraId="620EBCEE" w14:textId="02149A4D" w:rsidR="002114FA" w:rsidRDefault="00154CBE" w:rsidP="00E43151">
      <w:pPr>
        <w:pStyle w:val="ListParagraph"/>
        <w:numPr>
          <w:ilvl w:val="0"/>
          <w:numId w:val="17"/>
        </w:numPr>
        <w:tabs>
          <w:tab w:val="left" w:pos="900"/>
        </w:tabs>
        <w:spacing w:before="0" w:line="259" w:lineRule="auto"/>
        <w:ind w:left="892" w:right="504" w:hanging="446"/>
        <w:jc w:val="both"/>
      </w:pPr>
      <w:r>
        <w:t>Author (Publication Date). Title. Place of Publication: Publisher.</w:t>
      </w:r>
      <w:r w:rsidR="00350307">
        <w:t xml:space="preserve"> Link (if applicable).</w:t>
      </w:r>
    </w:p>
    <w:p w14:paraId="53BE4FEF" w14:textId="1D560B5D" w:rsidR="00154CBE" w:rsidRDefault="00154CBE" w:rsidP="00E43151">
      <w:pPr>
        <w:pStyle w:val="ListParagraph"/>
        <w:numPr>
          <w:ilvl w:val="0"/>
          <w:numId w:val="17"/>
        </w:numPr>
        <w:tabs>
          <w:tab w:val="left" w:pos="900"/>
        </w:tabs>
        <w:spacing w:before="0" w:line="259" w:lineRule="auto"/>
        <w:ind w:left="892" w:right="504" w:hanging="446"/>
        <w:jc w:val="both"/>
      </w:pPr>
      <w:r w:rsidRPr="00154CBE">
        <w:t xml:space="preserve">Author (Publication Date). Title. Place of Publication: </w:t>
      </w:r>
      <w:r w:rsidR="00350307">
        <w:t>Publisher</w:t>
      </w:r>
      <w:r w:rsidRPr="00154CBE">
        <w:t>.</w:t>
      </w:r>
      <w:r w:rsidR="00350307">
        <w:t xml:space="preserve"> Link (if applicable).</w:t>
      </w:r>
    </w:p>
    <w:p w14:paraId="5F42EA57" w14:textId="097CDCC8" w:rsidR="00B12807" w:rsidRPr="00B12807" w:rsidRDefault="00154CBE" w:rsidP="00E43151">
      <w:pPr>
        <w:pStyle w:val="ListParagraph"/>
        <w:numPr>
          <w:ilvl w:val="0"/>
          <w:numId w:val="17"/>
        </w:numPr>
        <w:tabs>
          <w:tab w:val="left" w:pos="900"/>
        </w:tabs>
        <w:spacing w:before="0" w:line="259" w:lineRule="auto"/>
        <w:ind w:left="892" w:right="504" w:hanging="446"/>
        <w:jc w:val="both"/>
      </w:pPr>
      <w:r>
        <w:t>Author (Publication Date). Title. Place of Publication: Publisher.</w:t>
      </w:r>
      <w:r w:rsidR="00350307" w:rsidRPr="00350307">
        <w:t xml:space="preserve"> </w:t>
      </w:r>
      <w:r w:rsidR="00350307">
        <w:t>Link (if applicable).</w:t>
      </w:r>
      <w:bookmarkEnd w:id="0"/>
    </w:p>
    <w:sectPr w:rsidR="00B12807" w:rsidRPr="00B12807" w:rsidSect="00BF351A">
      <w:pgSz w:w="12240" w:h="15840"/>
      <w:pgMar w:top="1440" w:right="1440" w:bottom="1440" w:left="1440" w:header="0" w:footer="99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3E6B1" w14:textId="77777777" w:rsidR="0027280E" w:rsidRDefault="0027280E">
      <w:r>
        <w:separator/>
      </w:r>
    </w:p>
  </w:endnote>
  <w:endnote w:type="continuationSeparator" w:id="0">
    <w:p w14:paraId="1F9C8CE3" w14:textId="77777777" w:rsidR="0027280E" w:rsidRDefault="0027280E">
      <w:r>
        <w:continuationSeparator/>
      </w:r>
    </w:p>
  </w:endnote>
  <w:endnote w:type="continuationNotice" w:id="1">
    <w:p w14:paraId="449EEA74" w14:textId="77777777" w:rsidR="0027280E" w:rsidRDefault="0027280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E53BE" w14:textId="77777777" w:rsidR="002637B1" w:rsidRDefault="002637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12709" w14:textId="4D84E824" w:rsidR="000C624F" w:rsidRDefault="008205E0" w:rsidP="008205E0">
    <w:pPr>
      <w:pStyle w:val="BodyText"/>
      <w:spacing w:before="480"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9FB5272" wp14:editId="36104B5A">
              <wp:simplePos x="0" y="0"/>
              <wp:positionH relativeFrom="page">
                <wp:posOffset>6668770</wp:posOffset>
              </wp:positionH>
              <wp:positionV relativeFrom="page">
                <wp:posOffset>9206230</wp:posOffset>
              </wp:positionV>
              <wp:extent cx="203200" cy="194310"/>
              <wp:effectExtent l="0" t="0" r="6350" b="1524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2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EC8B36" w14:textId="77777777" w:rsidR="000C624F" w:rsidRDefault="00C910C2" w:rsidP="002114FA">
                          <w:pPr>
                            <w:pStyle w:val="BodyText"/>
                            <w:spacing w:before="10"/>
                            <w:ind w:left="40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E2FB8">
                            <w:rPr>
                              <w:noProof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FB527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525.1pt;margin-top:724.9pt;width:16pt;height:15.3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" filled="f" stroked="f">
              <v:textbox inset="0,0,0,0">
                <w:txbxContent>
                  <w:p w14:paraId="72EC8B36" w14:textId="77777777" w:rsidR="000C624F" w:rsidRDefault="00C910C2" w:rsidP="002114FA">
                    <w:pPr>
                      <w:pStyle w:val="BodyText"/>
                      <w:spacing w:before="10"/>
                      <w:ind w:left="40"/>
                      <w:jc w:val="center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9E2FB8">
                      <w:rPr>
                        <w:noProof/>
                      </w:rP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242" behindDoc="1" locked="0" layoutInCell="1" allowOverlap="1" wp14:anchorId="5259BDF9" wp14:editId="57F8C02C">
              <wp:simplePos x="0" y="0"/>
              <wp:positionH relativeFrom="page">
                <wp:posOffset>914400</wp:posOffset>
              </wp:positionH>
              <wp:positionV relativeFrom="page">
                <wp:posOffset>9112885</wp:posOffset>
              </wp:positionV>
              <wp:extent cx="5897880" cy="45085"/>
              <wp:effectExtent l="0" t="0" r="0" b="0"/>
              <wp:wrapNone/>
              <wp:docPr id="11" name="Freeform: Sha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897880" cy="45085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5760085">
                            <a:moveTo>
                              <a:pt x="0" y="0"/>
                            </a:moveTo>
                            <a:lnTo>
                              <a:pt x="5759996" y="0"/>
                            </a:lnTo>
                          </a:path>
                        </a:pathLst>
                      </a:custGeom>
                      <a:ln w="5054">
                        <a:solidFill>
                          <a:srgbClr val="000000"/>
                        </a:solidFill>
                        <a:prstDash val="solid"/>
                      </a:ln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C056362" id="Freeform: Shape 11" o:spid="_x0000_s1026" style="position:absolute;margin-left:1in;margin-top:717.55pt;width:464.4pt;height:3.55pt;z-index:-25165823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5760085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" path="m,l5759996,e" filled="f" strokeweight=".14039mm">
              <v:path arrowok="t"/>
              <w10:wrap anchorx="page" anchory="page"/>
            </v:shape>
          </w:pict>
        </mc:Fallback>
      </mc:AlternateContent>
    </w:r>
    <w:r>
      <w:rPr>
        <w:i/>
        <w:iCs/>
        <w:sz w:val="20"/>
      </w:rPr>
      <w:t>[Project Title]</w:t>
    </w:r>
    <w:r w:rsidRPr="008205E0">
      <w:rPr>
        <w:noProof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AB313" w14:textId="77777777" w:rsidR="002637B1" w:rsidRDefault="002637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BF4B3" w14:textId="77777777" w:rsidR="0027280E" w:rsidRDefault="0027280E">
      <w:r>
        <w:separator/>
      </w:r>
    </w:p>
  </w:footnote>
  <w:footnote w:type="continuationSeparator" w:id="0">
    <w:p w14:paraId="3727BC91" w14:textId="77777777" w:rsidR="0027280E" w:rsidRDefault="0027280E">
      <w:r>
        <w:continuationSeparator/>
      </w:r>
    </w:p>
  </w:footnote>
  <w:footnote w:type="continuationNotice" w:id="1">
    <w:p w14:paraId="7D935D0F" w14:textId="77777777" w:rsidR="0027280E" w:rsidRDefault="0027280E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DACDF" w14:textId="77777777" w:rsidR="002637B1" w:rsidRDefault="002637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35E37" w14:textId="72820822" w:rsidR="00BF351A" w:rsidRDefault="00BF351A">
    <w:pPr>
      <w:pStyle w:val="Header"/>
    </w:pPr>
    <w:r>
      <w:rPr>
        <w:rFonts w:ascii="Georgia"/>
        <w:noProof/>
        <w:sz w:val="2"/>
      </w:rPr>
      <mc:AlternateContent>
        <mc:Choice Requires="wpg">
          <w:drawing>
            <wp:anchor distT="0" distB="0" distL="114300" distR="114300" simplePos="0" relativeHeight="251658241" behindDoc="1" locked="0" layoutInCell="1" allowOverlap="1" wp14:anchorId="017EF7CB" wp14:editId="36F4CC6B">
              <wp:simplePos x="0" y="0"/>
              <wp:positionH relativeFrom="column">
                <wp:posOffset>139065</wp:posOffset>
              </wp:positionH>
              <wp:positionV relativeFrom="paragraph">
                <wp:posOffset>708660</wp:posOffset>
              </wp:positionV>
              <wp:extent cx="5760720" cy="9144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760720" cy="9144"/>
                        <a:chOff x="0" y="0"/>
                        <a:chExt cx="5760085" cy="5080"/>
                      </a:xfrm>
                    </wpg:grpSpPr>
                    <wps:wsp>
                      <wps:cNvPr id="6" name="Graphic 6"/>
                      <wps:cNvSpPr/>
                      <wps:spPr>
                        <a:xfrm>
                          <a:off x="0" y="2527"/>
                          <a:ext cx="576008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760085">
                              <a:moveTo>
                                <a:pt x="0" y="0"/>
                              </a:moveTo>
                              <a:lnTo>
                                <a:pt x="5759996" y="0"/>
                              </a:lnTo>
                            </a:path>
                          </a:pathLst>
                        </a:custGeom>
                        <a:ln w="505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04EF0F8" id="Group 5" o:spid="_x0000_s1026" style="position:absolute;margin-left:10.95pt;margin-top:55.8pt;width:453.6pt;height:.7pt;z-index:-251658239;mso-width-relative:margin;mso-height-relative:margin" coordsize="57600,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">
              <v:shape id="Graphic 6" o:spid="_x0000_s1027" style="position:absolute;top:25;width:57600;height:12;visibility:visible;mso-wrap-style:square;v-text-anchor:top" coordsize="5760085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" path="m,l5759996,e" filled="f" strokeweight=".14039mm">
                <v:path arrowok="t"/>
              </v:shape>
              <w10:wrap type="tight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5F057" w14:textId="77777777" w:rsidR="002637B1" w:rsidRDefault="002637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E6B8B"/>
    <w:multiLevelType w:val="hybridMultilevel"/>
    <w:tmpl w:val="FF5E7C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8A61FF"/>
    <w:multiLevelType w:val="hybridMultilevel"/>
    <w:tmpl w:val="7C868458"/>
    <w:lvl w:ilvl="0" w:tplc="6B0AD0CA">
      <w:start w:val="1"/>
      <w:numFmt w:val="decimal"/>
      <w:lvlText w:val="%1."/>
      <w:lvlJc w:val="left"/>
      <w:pPr>
        <w:ind w:left="2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6" w:hanging="360"/>
      </w:pPr>
    </w:lvl>
    <w:lvl w:ilvl="2" w:tplc="0409001B" w:tentative="1">
      <w:start w:val="1"/>
      <w:numFmt w:val="lowerRoman"/>
      <w:lvlText w:val="%3."/>
      <w:lvlJc w:val="right"/>
      <w:pPr>
        <w:ind w:left="1696" w:hanging="180"/>
      </w:pPr>
    </w:lvl>
    <w:lvl w:ilvl="3" w:tplc="0409000F" w:tentative="1">
      <w:start w:val="1"/>
      <w:numFmt w:val="decimal"/>
      <w:lvlText w:val="%4."/>
      <w:lvlJc w:val="left"/>
      <w:pPr>
        <w:ind w:left="2416" w:hanging="360"/>
      </w:pPr>
    </w:lvl>
    <w:lvl w:ilvl="4" w:tplc="04090019" w:tentative="1">
      <w:start w:val="1"/>
      <w:numFmt w:val="lowerLetter"/>
      <w:lvlText w:val="%5."/>
      <w:lvlJc w:val="left"/>
      <w:pPr>
        <w:ind w:left="3136" w:hanging="360"/>
      </w:pPr>
    </w:lvl>
    <w:lvl w:ilvl="5" w:tplc="0409001B" w:tentative="1">
      <w:start w:val="1"/>
      <w:numFmt w:val="lowerRoman"/>
      <w:lvlText w:val="%6."/>
      <w:lvlJc w:val="right"/>
      <w:pPr>
        <w:ind w:left="3856" w:hanging="180"/>
      </w:pPr>
    </w:lvl>
    <w:lvl w:ilvl="6" w:tplc="0409000F" w:tentative="1">
      <w:start w:val="1"/>
      <w:numFmt w:val="decimal"/>
      <w:lvlText w:val="%7."/>
      <w:lvlJc w:val="left"/>
      <w:pPr>
        <w:ind w:left="4576" w:hanging="360"/>
      </w:pPr>
    </w:lvl>
    <w:lvl w:ilvl="7" w:tplc="04090019" w:tentative="1">
      <w:start w:val="1"/>
      <w:numFmt w:val="lowerLetter"/>
      <w:lvlText w:val="%8."/>
      <w:lvlJc w:val="left"/>
      <w:pPr>
        <w:ind w:left="5296" w:hanging="360"/>
      </w:pPr>
    </w:lvl>
    <w:lvl w:ilvl="8" w:tplc="0409001B" w:tentative="1">
      <w:start w:val="1"/>
      <w:numFmt w:val="lowerRoman"/>
      <w:lvlText w:val="%9."/>
      <w:lvlJc w:val="right"/>
      <w:pPr>
        <w:ind w:left="6016" w:hanging="180"/>
      </w:pPr>
    </w:lvl>
  </w:abstractNum>
  <w:abstractNum w:abstractNumId="2" w15:restartNumberingAfterBreak="0">
    <w:nsid w:val="35385D43"/>
    <w:multiLevelType w:val="multilevel"/>
    <w:tmpl w:val="51409F42"/>
    <w:styleLink w:val="Level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3A7D0FE6"/>
    <w:multiLevelType w:val="hybridMultilevel"/>
    <w:tmpl w:val="70526EF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9B5A753A">
      <w:start w:val="1"/>
      <w:numFmt w:val="bullet"/>
      <w:pStyle w:val="Bullet2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 w15:restartNumberingAfterBreak="0">
    <w:nsid w:val="407B7A72"/>
    <w:multiLevelType w:val="hybridMultilevel"/>
    <w:tmpl w:val="768A2C80"/>
    <w:lvl w:ilvl="0" w:tplc="9EE8AB04">
      <w:start w:val="1"/>
      <w:numFmt w:val="lowerLetter"/>
      <w:pStyle w:val="Subtitle"/>
      <w:lvlText w:val="(%1)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134C0B"/>
    <w:multiLevelType w:val="multilevel"/>
    <w:tmpl w:val="3D683FD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b/>
        <w:bCs/>
        <w:i w:val="0"/>
        <w:iCs w:val="0"/>
        <w:w w:val="99"/>
        <w:sz w:val="28"/>
        <w:szCs w:val="28"/>
        <w:lang w:val="en-US" w:eastAsia="en-US" w:bidi="ar-S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4A990607"/>
    <w:multiLevelType w:val="hybridMultilevel"/>
    <w:tmpl w:val="C2F26132"/>
    <w:lvl w:ilvl="0" w:tplc="19BE0E72">
      <w:start w:val="1"/>
      <w:numFmt w:val="decimal"/>
      <w:lvlText w:val="[%1]"/>
      <w:lvlJc w:val="left"/>
      <w:pPr>
        <w:ind w:left="937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88"/>
        <w:sz w:val="24"/>
        <w:szCs w:val="24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657" w:hanging="360"/>
      </w:pPr>
    </w:lvl>
    <w:lvl w:ilvl="2" w:tplc="0409001B" w:tentative="1">
      <w:start w:val="1"/>
      <w:numFmt w:val="lowerRoman"/>
      <w:lvlText w:val="%3."/>
      <w:lvlJc w:val="right"/>
      <w:pPr>
        <w:ind w:left="2377" w:hanging="180"/>
      </w:pPr>
    </w:lvl>
    <w:lvl w:ilvl="3" w:tplc="0409000F" w:tentative="1">
      <w:start w:val="1"/>
      <w:numFmt w:val="decimal"/>
      <w:lvlText w:val="%4."/>
      <w:lvlJc w:val="left"/>
      <w:pPr>
        <w:ind w:left="3097" w:hanging="360"/>
      </w:pPr>
    </w:lvl>
    <w:lvl w:ilvl="4" w:tplc="04090019" w:tentative="1">
      <w:start w:val="1"/>
      <w:numFmt w:val="lowerLetter"/>
      <w:lvlText w:val="%5."/>
      <w:lvlJc w:val="left"/>
      <w:pPr>
        <w:ind w:left="3817" w:hanging="360"/>
      </w:pPr>
    </w:lvl>
    <w:lvl w:ilvl="5" w:tplc="0409001B" w:tentative="1">
      <w:start w:val="1"/>
      <w:numFmt w:val="lowerRoman"/>
      <w:lvlText w:val="%6."/>
      <w:lvlJc w:val="right"/>
      <w:pPr>
        <w:ind w:left="4537" w:hanging="180"/>
      </w:pPr>
    </w:lvl>
    <w:lvl w:ilvl="6" w:tplc="0409000F" w:tentative="1">
      <w:start w:val="1"/>
      <w:numFmt w:val="decimal"/>
      <w:lvlText w:val="%7."/>
      <w:lvlJc w:val="left"/>
      <w:pPr>
        <w:ind w:left="5257" w:hanging="360"/>
      </w:pPr>
    </w:lvl>
    <w:lvl w:ilvl="7" w:tplc="04090019" w:tentative="1">
      <w:start w:val="1"/>
      <w:numFmt w:val="lowerLetter"/>
      <w:lvlText w:val="%8."/>
      <w:lvlJc w:val="left"/>
      <w:pPr>
        <w:ind w:left="5977" w:hanging="360"/>
      </w:pPr>
    </w:lvl>
    <w:lvl w:ilvl="8" w:tplc="0409001B" w:tentative="1">
      <w:start w:val="1"/>
      <w:numFmt w:val="lowerRoman"/>
      <w:lvlText w:val="%9."/>
      <w:lvlJc w:val="right"/>
      <w:pPr>
        <w:ind w:left="6697" w:hanging="180"/>
      </w:pPr>
    </w:lvl>
  </w:abstractNum>
  <w:abstractNum w:abstractNumId="7" w15:restartNumberingAfterBreak="0">
    <w:nsid w:val="5B494172"/>
    <w:multiLevelType w:val="multilevel"/>
    <w:tmpl w:val="6A862F32"/>
    <w:styleLink w:val="Style1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1"/>
      <w:lvlJc w:val="left"/>
      <w:pPr>
        <w:ind w:left="53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00" w:hanging="1800"/>
      </w:pPr>
      <w:rPr>
        <w:rFonts w:hint="default"/>
      </w:rPr>
    </w:lvl>
  </w:abstractNum>
  <w:abstractNum w:abstractNumId="8" w15:restartNumberingAfterBreak="0">
    <w:nsid w:val="5EB51D5A"/>
    <w:multiLevelType w:val="hybridMultilevel"/>
    <w:tmpl w:val="BC12A0BC"/>
    <w:lvl w:ilvl="0" w:tplc="01CA0A5A">
      <w:start w:val="1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w w:val="99"/>
        <w:sz w:val="28"/>
        <w:szCs w:val="28"/>
        <w:lang w:val="en-US" w:eastAsia="en-US" w:bidi="ar-SA"/>
      </w:rPr>
    </w:lvl>
    <w:lvl w:ilvl="1" w:tplc="DAAC9884">
      <w:numFmt w:val="bullet"/>
      <w:pStyle w:val="list-level2"/>
      <w:lvlText w:val="■"/>
      <w:lvlJc w:val="left"/>
      <w:pPr>
        <w:ind w:left="1180" w:hanging="360"/>
      </w:pPr>
      <w:rPr>
        <w:rFonts w:ascii="Arial" w:eastAsia="Arial" w:hAnsi="Arial" w:cs="Arial" w:hint="default"/>
        <w:b w:val="0"/>
        <w:bCs w:val="0"/>
        <w:i w:val="0"/>
        <w:iCs w:val="0"/>
        <w:w w:val="75"/>
        <w:sz w:val="24"/>
        <w:szCs w:val="24"/>
        <w:lang w:val="en-US" w:eastAsia="en-US" w:bidi="ar-SA"/>
      </w:rPr>
    </w:lvl>
    <w:lvl w:ilvl="2" w:tplc="4F782E4C">
      <w:numFmt w:val="bullet"/>
      <w:lvlText w:val="•"/>
      <w:lvlJc w:val="left"/>
      <w:pPr>
        <w:ind w:left="2177" w:hanging="360"/>
      </w:pPr>
      <w:rPr>
        <w:rFonts w:hint="default"/>
        <w:lang w:val="en-US" w:eastAsia="en-US" w:bidi="ar-SA"/>
      </w:rPr>
    </w:lvl>
    <w:lvl w:ilvl="3" w:tplc="A85C4BEE">
      <w:numFmt w:val="bullet"/>
      <w:lvlText w:val="•"/>
      <w:lvlJc w:val="left"/>
      <w:pPr>
        <w:ind w:left="3175" w:hanging="360"/>
      </w:pPr>
      <w:rPr>
        <w:rFonts w:hint="default"/>
        <w:lang w:val="en-US" w:eastAsia="en-US" w:bidi="ar-SA"/>
      </w:rPr>
    </w:lvl>
    <w:lvl w:ilvl="4" w:tplc="7C02F5DE">
      <w:numFmt w:val="bullet"/>
      <w:lvlText w:val="•"/>
      <w:lvlJc w:val="left"/>
      <w:pPr>
        <w:ind w:left="4173" w:hanging="360"/>
      </w:pPr>
      <w:rPr>
        <w:rFonts w:hint="default"/>
        <w:lang w:val="en-US" w:eastAsia="en-US" w:bidi="ar-SA"/>
      </w:rPr>
    </w:lvl>
    <w:lvl w:ilvl="5" w:tplc="E2B8577E">
      <w:numFmt w:val="bullet"/>
      <w:lvlText w:val="•"/>
      <w:lvlJc w:val="left"/>
      <w:pPr>
        <w:ind w:left="5171" w:hanging="360"/>
      </w:pPr>
      <w:rPr>
        <w:rFonts w:hint="default"/>
        <w:lang w:val="en-US" w:eastAsia="en-US" w:bidi="ar-SA"/>
      </w:rPr>
    </w:lvl>
    <w:lvl w:ilvl="6" w:tplc="F5D818A2">
      <w:numFmt w:val="bullet"/>
      <w:lvlText w:val="•"/>
      <w:lvlJc w:val="left"/>
      <w:pPr>
        <w:ind w:left="6168" w:hanging="360"/>
      </w:pPr>
      <w:rPr>
        <w:rFonts w:hint="default"/>
        <w:lang w:val="en-US" w:eastAsia="en-US" w:bidi="ar-SA"/>
      </w:rPr>
    </w:lvl>
    <w:lvl w:ilvl="7" w:tplc="7C80B062">
      <w:numFmt w:val="bullet"/>
      <w:lvlText w:val="•"/>
      <w:lvlJc w:val="left"/>
      <w:pPr>
        <w:ind w:left="7166" w:hanging="360"/>
      </w:pPr>
      <w:rPr>
        <w:rFonts w:hint="default"/>
        <w:lang w:val="en-US" w:eastAsia="en-US" w:bidi="ar-SA"/>
      </w:rPr>
    </w:lvl>
    <w:lvl w:ilvl="8" w:tplc="49C4486C">
      <w:numFmt w:val="bullet"/>
      <w:lvlText w:val="•"/>
      <w:lvlJc w:val="left"/>
      <w:pPr>
        <w:ind w:left="8164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63882C4B"/>
    <w:multiLevelType w:val="multilevel"/>
    <w:tmpl w:val="ABDEFD1E"/>
    <w:lvl w:ilvl="0">
      <w:start w:val="4"/>
      <w:numFmt w:val="decimal"/>
      <w:lvlText w:val="%1"/>
      <w:lvlJc w:val="left"/>
      <w:pPr>
        <w:ind w:left="460" w:hanging="360"/>
      </w:pPr>
      <w:rPr>
        <w:rFonts w:hint="default"/>
        <w:lang w:val="en-US" w:eastAsia="en-US" w:bidi="en-US"/>
      </w:rPr>
    </w:lvl>
    <w:lvl w:ilvl="1">
      <w:start w:val="3"/>
      <w:numFmt w:val="decimal"/>
      <w:lvlText w:val="%1.%2"/>
      <w:lvlJc w:val="left"/>
      <w:pPr>
        <w:ind w:left="46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640" w:hanging="541"/>
      </w:pPr>
      <w:rPr>
        <w:rFonts w:ascii="Times New Roman" w:eastAsia="Times New Roman" w:hAnsi="Times New Roman" w:cs="Times New Roman" w:hint="default"/>
        <w:b/>
        <w:bCs/>
        <w:i/>
        <w:spacing w:val="-3"/>
        <w:w w:val="99"/>
        <w:sz w:val="24"/>
        <w:szCs w:val="24"/>
        <w:lang w:val="en-US" w:eastAsia="en-US" w:bidi="en-US"/>
      </w:rPr>
    </w:lvl>
    <w:lvl w:ilvl="3">
      <w:start w:val="1"/>
      <w:numFmt w:val="lowerLetter"/>
      <w:lvlText w:val="%4)"/>
      <w:lvlJc w:val="left"/>
      <w:pPr>
        <w:ind w:left="820" w:hanging="360"/>
      </w:pPr>
      <w:rPr>
        <w:rFonts w:ascii="Times New Roman" w:eastAsia="Times New Roman" w:hAnsi="Times New Roman" w:cs="Times New Roman" w:hint="default"/>
        <w:b/>
        <w:bCs/>
        <w:i/>
        <w:spacing w:val="-20"/>
        <w:w w:val="99"/>
        <w:sz w:val="24"/>
        <w:szCs w:val="24"/>
        <w:lang w:val="en-US" w:eastAsia="en-US" w:bidi="en-US"/>
      </w:rPr>
    </w:lvl>
    <w:lvl w:ilvl="4">
      <w:numFmt w:val="bullet"/>
      <w:lvlText w:val="•"/>
      <w:lvlJc w:val="left"/>
      <w:pPr>
        <w:ind w:left="3170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345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520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695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870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66BB50F2"/>
    <w:multiLevelType w:val="hybridMultilevel"/>
    <w:tmpl w:val="407E987E"/>
    <w:lvl w:ilvl="0" w:tplc="2556BC50">
      <w:start w:val="1"/>
      <w:numFmt w:val="bullet"/>
      <w:pStyle w:val="List-Level1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1" w15:restartNumberingAfterBreak="0">
    <w:nsid w:val="6F1B2F05"/>
    <w:multiLevelType w:val="hybridMultilevel"/>
    <w:tmpl w:val="0800371E"/>
    <w:lvl w:ilvl="0" w:tplc="FCD8936C">
      <w:start w:val="1"/>
      <w:numFmt w:val="bullet"/>
      <w:pStyle w:val="Bullet1"/>
      <w:lvlText w:val=""/>
      <w:lvlJc w:val="left"/>
      <w:pPr>
        <w:ind w:left="1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num w:numId="1" w16cid:durableId="1385371752">
    <w:abstractNumId w:val="11"/>
  </w:num>
  <w:num w:numId="2" w16cid:durableId="481240412">
    <w:abstractNumId w:val="7"/>
  </w:num>
  <w:num w:numId="3" w16cid:durableId="1468008711">
    <w:abstractNumId w:val="2"/>
  </w:num>
  <w:num w:numId="4" w16cid:durableId="1381635177">
    <w:abstractNumId w:val="5"/>
  </w:num>
  <w:num w:numId="5" w16cid:durableId="890532265">
    <w:abstractNumId w:val="4"/>
  </w:num>
  <w:num w:numId="6" w16cid:durableId="2078436094">
    <w:abstractNumId w:val="3"/>
  </w:num>
  <w:num w:numId="7" w16cid:durableId="1652758290">
    <w:abstractNumId w:val="1"/>
  </w:num>
  <w:num w:numId="8" w16cid:durableId="919824514">
    <w:abstractNumId w:val="8"/>
  </w:num>
  <w:num w:numId="9" w16cid:durableId="526992843">
    <w:abstractNumId w:val="10"/>
  </w:num>
  <w:num w:numId="10" w16cid:durableId="1295064692">
    <w:abstractNumId w:val="5"/>
  </w:num>
  <w:num w:numId="11" w16cid:durableId="1021932965">
    <w:abstractNumId w:val="5"/>
  </w:num>
  <w:num w:numId="12" w16cid:durableId="1198934198">
    <w:abstractNumId w:val="9"/>
  </w:num>
  <w:num w:numId="13" w16cid:durableId="1168013831">
    <w:abstractNumId w:val="11"/>
  </w:num>
  <w:num w:numId="14" w16cid:durableId="1071195688">
    <w:abstractNumId w:val="3"/>
  </w:num>
  <w:num w:numId="15" w16cid:durableId="550269704">
    <w:abstractNumId w:val="10"/>
  </w:num>
  <w:num w:numId="16" w16cid:durableId="1548371141">
    <w:abstractNumId w:val="10"/>
  </w:num>
  <w:num w:numId="17" w16cid:durableId="1583416648">
    <w:abstractNumId w:val="6"/>
  </w:num>
  <w:num w:numId="18" w16cid:durableId="2031373608">
    <w:abstractNumId w:val="0"/>
  </w:num>
  <w:num w:numId="19" w16cid:durableId="775296290">
    <w:abstractNumId w:val="5"/>
  </w:num>
  <w:num w:numId="20" w16cid:durableId="1392002452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MDA2NDE3NjIzNTBQ0lEKTi0uzszPAymwqAUAI4qHqSwAAAA="/>
  </w:docVars>
  <w:rsids>
    <w:rsidRoot w:val="000C624F"/>
    <w:rsid w:val="000026B3"/>
    <w:rsid w:val="00006E3B"/>
    <w:rsid w:val="000135D9"/>
    <w:rsid w:val="0001489C"/>
    <w:rsid w:val="0003453F"/>
    <w:rsid w:val="00034984"/>
    <w:rsid w:val="00036797"/>
    <w:rsid w:val="00045DCF"/>
    <w:rsid w:val="0005372A"/>
    <w:rsid w:val="00055E93"/>
    <w:rsid w:val="00066E20"/>
    <w:rsid w:val="00074549"/>
    <w:rsid w:val="000A0D44"/>
    <w:rsid w:val="000B005A"/>
    <w:rsid w:val="000B5394"/>
    <w:rsid w:val="000C624F"/>
    <w:rsid w:val="001020FA"/>
    <w:rsid w:val="00107E97"/>
    <w:rsid w:val="001238ED"/>
    <w:rsid w:val="00151009"/>
    <w:rsid w:val="00154CBE"/>
    <w:rsid w:val="00156CF5"/>
    <w:rsid w:val="00157188"/>
    <w:rsid w:val="001617F2"/>
    <w:rsid w:val="00171734"/>
    <w:rsid w:val="00172811"/>
    <w:rsid w:val="00175F9A"/>
    <w:rsid w:val="00176E11"/>
    <w:rsid w:val="00192D7D"/>
    <w:rsid w:val="001B1201"/>
    <w:rsid w:val="001B1689"/>
    <w:rsid w:val="001B730B"/>
    <w:rsid w:val="001C3020"/>
    <w:rsid w:val="001D1877"/>
    <w:rsid w:val="001E0A10"/>
    <w:rsid w:val="001F1E6D"/>
    <w:rsid w:val="002015E8"/>
    <w:rsid w:val="00207F81"/>
    <w:rsid w:val="002114FA"/>
    <w:rsid w:val="002215DB"/>
    <w:rsid w:val="00243123"/>
    <w:rsid w:val="002441F5"/>
    <w:rsid w:val="0024717A"/>
    <w:rsid w:val="00252678"/>
    <w:rsid w:val="002534D6"/>
    <w:rsid w:val="002624E0"/>
    <w:rsid w:val="002637B1"/>
    <w:rsid w:val="0027280E"/>
    <w:rsid w:val="002728ED"/>
    <w:rsid w:val="00273079"/>
    <w:rsid w:val="00280FAA"/>
    <w:rsid w:val="00283068"/>
    <w:rsid w:val="0028449B"/>
    <w:rsid w:val="002928E1"/>
    <w:rsid w:val="002A175E"/>
    <w:rsid w:val="002A406C"/>
    <w:rsid w:val="002E3E80"/>
    <w:rsid w:val="002F4BB2"/>
    <w:rsid w:val="002F5C64"/>
    <w:rsid w:val="002F5FCC"/>
    <w:rsid w:val="0030285B"/>
    <w:rsid w:val="003147A8"/>
    <w:rsid w:val="00315CBC"/>
    <w:rsid w:val="00336AE9"/>
    <w:rsid w:val="0033749B"/>
    <w:rsid w:val="003443C4"/>
    <w:rsid w:val="00350307"/>
    <w:rsid w:val="00362343"/>
    <w:rsid w:val="00362950"/>
    <w:rsid w:val="00362C65"/>
    <w:rsid w:val="0036402F"/>
    <w:rsid w:val="00367875"/>
    <w:rsid w:val="00374BB9"/>
    <w:rsid w:val="0038363E"/>
    <w:rsid w:val="00393B6D"/>
    <w:rsid w:val="003B76BA"/>
    <w:rsid w:val="003C7C89"/>
    <w:rsid w:val="003E17EF"/>
    <w:rsid w:val="003E2DEE"/>
    <w:rsid w:val="003F08FA"/>
    <w:rsid w:val="003F0FF4"/>
    <w:rsid w:val="00405CB9"/>
    <w:rsid w:val="004126A3"/>
    <w:rsid w:val="004301FE"/>
    <w:rsid w:val="0044221C"/>
    <w:rsid w:val="00447C43"/>
    <w:rsid w:val="00460B04"/>
    <w:rsid w:val="00467E07"/>
    <w:rsid w:val="00475CD5"/>
    <w:rsid w:val="00476CAA"/>
    <w:rsid w:val="004878F4"/>
    <w:rsid w:val="00492D28"/>
    <w:rsid w:val="004B1969"/>
    <w:rsid w:val="004B1DF9"/>
    <w:rsid w:val="004B4272"/>
    <w:rsid w:val="004B5B90"/>
    <w:rsid w:val="004C692B"/>
    <w:rsid w:val="004C6A0F"/>
    <w:rsid w:val="004E2F96"/>
    <w:rsid w:val="004E35A8"/>
    <w:rsid w:val="005049BA"/>
    <w:rsid w:val="00505073"/>
    <w:rsid w:val="005156A3"/>
    <w:rsid w:val="0054489D"/>
    <w:rsid w:val="00555BD2"/>
    <w:rsid w:val="005609C6"/>
    <w:rsid w:val="00566379"/>
    <w:rsid w:val="00576844"/>
    <w:rsid w:val="00585A6E"/>
    <w:rsid w:val="00585EEB"/>
    <w:rsid w:val="005A4595"/>
    <w:rsid w:val="005B0A43"/>
    <w:rsid w:val="005C3D08"/>
    <w:rsid w:val="005C46AE"/>
    <w:rsid w:val="005E04AC"/>
    <w:rsid w:val="005E32D6"/>
    <w:rsid w:val="005E7582"/>
    <w:rsid w:val="005F1004"/>
    <w:rsid w:val="00601D27"/>
    <w:rsid w:val="00602578"/>
    <w:rsid w:val="00607886"/>
    <w:rsid w:val="006128F3"/>
    <w:rsid w:val="00626593"/>
    <w:rsid w:val="006268BB"/>
    <w:rsid w:val="00633141"/>
    <w:rsid w:val="0066184F"/>
    <w:rsid w:val="006642B7"/>
    <w:rsid w:val="00681B5D"/>
    <w:rsid w:val="00693C35"/>
    <w:rsid w:val="00695AD8"/>
    <w:rsid w:val="006B03DE"/>
    <w:rsid w:val="006B5B0C"/>
    <w:rsid w:val="006C7570"/>
    <w:rsid w:val="006D6512"/>
    <w:rsid w:val="006F6D73"/>
    <w:rsid w:val="00702264"/>
    <w:rsid w:val="007050F3"/>
    <w:rsid w:val="007110EC"/>
    <w:rsid w:val="00723EA7"/>
    <w:rsid w:val="00737B5E"/>
    <w:rsid w:val="0074798D"/>
    <w:rsid w:val="007613B4"/>
    <w:rsid w:val="00761AC5"/>
    <w:rsid w:val="0076503F"/>
    <w:rsid w:val="00771766"/>
    <w:rsid w:val="007724BE"/>
    <w:rsid w:val="00775600"/>
    <w:rsid w:val="007763CE"/>
    <w:rsid w:val="007A20B5"/>
    <w:rsid w:val="007A6F6D"/>
    <w:rsid w:val="0080486A"/>
    <w:rsid w:val="00810318"/>
    <w:rsid w:val="0081257C"/>
    <w:rsid w:val="008205E0"/>
    <w:rsid w:val="008272F3"/>
    <w:rsid w:val="008322EA"/>
    <w:rsid w:val="00833DCA"/>
    <w:rsid w:val="00834E67"/>
    <w:rsid w:val="00840301"/>
    <w:rsid w:val="0086095F"/>
    <w:rsid w:val="008732B4"/>
    <w:rsid w:val="00891B88"/>
    <w:rsid w:val="008A0F73"/>
    <w:rsid w:val="008A3AB6"/>
    <w:rsid w:val="008A4E0B"/>
    <w:rsid w:val="008C7E88"/>
    <w:rsid w:val="00902F17"/>
    <w:rsid w:val="00907F1C"/>
    <w:rsid w:val="00914097"/>
    <w:rsid w:val="00932610"/>
    <w:rsid w:val="00932F25"/>
    <w:rsid w:val="00946062"/>
    <w:rsid w:val="0097233C"/>
    <w:rsid w:val="009747A0"/>
    <w:rsid w:val="009A20B7"/>
    <w:rsid w:val="009A4EDC"/>
    <w:rsid w:val="009B1E2C"/>
    <w:rsid w:val="009C2DC4"/>
    <w:rsid w:val="009D4A6A"/>
    <w:rsid w:val="009E0944"/>
    <w:rsid w:val="009E2FB8"/>
    <w:rsid w:val="009F0DA5"/>
    <w:rsid w:val="009F3826"/>
    <w:rsid w:val="00A0109E"/>
    <w:rsid w:val="00A16AE6"/>
    <w:rsid w:val="00A2158D"/>
    <w:rsid w:val="00A2537E"/>
    <w:rsid w:val="00A41A63"/>
    <w:rsid w:val="00A42D60"/>
    <w:rsid w:val="00A43AEF"/>
    <w:rsid w:val="00A43BEE"/>
    <w:rsid w:val="00A51AB2"/>
    <w:rsid w:val="00A553AD"/>
    <w:rsid w:val="00A64F7D"/>
    <w:rsid w:val="00A849C4"/>
    <w:rsid w:val="00A94BFD"/>
    <w:rsid w:val="00A9679A"/>
    <w:rsid w:val="00AA5FA5"/>
    <w:rsid w:val="00AB065B"/>
    <w:rsid w:val="00AC6075"/>
    <w:rsid w:val="00AD4B23"/>
    <w:rsid w:val="00AD5A3F"/>
    <w:rsid w:val="00AE4019"/>
    <w:rsid w:val="00AF56DC"/>
    <w:rsid w:val="00B0508E"/>
    <w:rsid w:val="00B1067C"/>
    <w:rsid w:val="00B10AC3"/>
    <w:rsid w:val="00B115EC"/>
    <w:rsid w:val="00B12807"/>
    <w:rsid w:val="00B35078"/>
    <w:rsid w:val="00B350FC"/>
    <w:rsid w:val="00B367DB"/>
    <w:rsid w:val="00B44C32"/>
    <w:rsid w:val="00B51967"/>
    <w:rsid w:val="00B70A3A"/>
    <w:rsid w:val="00B73B47"/>
    <w:rsid w:val="00B74B0D"/>
    <w:rsid w:val="00B77FFC"/>
    <w:rsid w:val="00BA7F1A"/>
    <w:rsid w:val="00BC6BEE"/>
    <w:rsid w:val="00BE08A3"/>
    <w:rsid w:val="00BF351A"/>
    <w:rsid w:val="00BF54B7"/>
    <w:rsid w:val="00C146D3"/>
    <w:rsid w:val="00C1475F"/>
    <w:rsid w:val="00C16181"/>
    <w:rsid w:val="00C230F3"/>
    <w:rsid w:val="00C3247B"/>
    <w:rsid w:val="00C364F7"/>
    <w:rsid w:val="00C50079"/>
    <w:rsid w:val="00C503CE"/>
    <w:rsid w:val="00C616B6"/>
    <w:rsid w:val="00C62AAB"/>
    <w:rsid w:val="00C8238D"/>
    <w:rsid w:val="00C838A0"/>
    <w:rsid w:val="00C910C2"/>
    <w:rsid w:val="00C972B4"/>
    <w:rsid w:val="00CA386B"/>
    <w:rsid w:val="00CA3B53"/>
    <w:rsid w:val="00CF226A"/>
    <w:rsid w:val="00D1327D"/>
    <w:rsid w:val="00D23FD2"/>
    <w:rsid w:val="00D31BE2"/>
    <w:rsid w:val="00D41F35"/>
    <w:rsid w:val="00D471EB"/>
    <w:rsid w:val="00D72E59"/>
    <w:rsid w:val="00D80F9B"/>
    <w:rsid w:val="00D92DCE"/>
    <w:rsid w:val="00D95CAC"/>
    <w:rsid w:val="00DA4740"/>
    <w:rsid w:val="00DB1A5F"/>
    <w:rsid w:val="00DD564B"/>
    <w:rsid w:val="00DE0315"/>
    <w:rsid w:val="00DE0DCC"/>
    <w:rsid w:val="00DF4F48"/>
    <w:rsid w:val="00E147C9"/>
    <w:rsid w:val="00E32E8D"/>
    <w:rsid w:val="00E340B9"/>
    <w:rsid w:val="00E43151"/>
    <w:rsid w:val="00E45914"/>
    <w:rsid w:val="00E473C9"/>
    <w:rsid w:val="00E534E8"/>
    <w:rsid w:val="00E6409E"/>
    <w:rsid w:val="00E72F13"/>
    <w:rsid w:val="00E805F4"/>
    <w:rsid w:val="00E87F8C"/>
    <w:rsid w:val="00E964EF"/>
    <w:rsid w:val="00E96CD6"/>
    <w:rsid w:val="00EA242A"/>
    <w:rsid w:val="00EA585F"/>
    <w:rsid w:val="00EC09E8"/>
    <w:rsid w:val="00EC3B03"/>
    <w:rsid w:val="00ED358B"/>
    <w:rsid w:val="00ED7EF4"/>
    <w:rsid w:val="00F050E9"/>
    <w:rsid w:val="00F32789"/>
    <w:rsid w:val="00F52490"/>
    <w:rsid w:val="00F82A9B"/>
    <w:rsid w:val="00F92E28"/>
    <w:rsid w:val="00FA6B02"/>
    <w:rsid w:val="00FB5E5E"/>
    <w:rsid w:val="00FC5A4D"/>
    <w:rsid w:val="00FC6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E56737"/>
  <w15:docId w15:val="{D5CE37FF-1050-4147-B0B5-E03B1ADE9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A20B5"/>
    <w:pPr>
      <w:spacing w:before="120" w:after="120" w:line="360" w:lineRule="auto"/>
    </w:pPr>
    <w:rPr>
      <w:rFonts w:ascii="Times New Roman" w:eastAsia="Times New Roman" w:hAnsi="Times New Roman" w:cs="Times New Roman"/>
      <w:sz w:val="24"/>
      <w:lang w:bidi="en-US"/>
    </w:rPr>
  </w:style>
  <w:style w:type="paragraph" w:styleId="Heading1">
    <w:name w:val="heading 1"/>
    <w:basedOn w:val="Normal"/>
    <w:next w:val="Normal"/>
    <w:link w:val="Heading1Char"/>
    <w:autoRedefine/>
    <w:uiPriority w:val="1"/>
    <w:qFormat/>
    <w:rsid w:val="00771766"/>
    <w:pPr>
      <w:numPr>
        <w:numId w:val="4"/>
      </w:numPr>
      <w:spacing w:before="360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1"/>
    <w:qFormat/>
    <w:rsid w:val="00EC3B03"/>
    <w:pPr>
      <w:numPr>
        <w:ilvl w:val="1"/>
        <w:numId w:val="4"/>
      </w:numPr>
      <w:spacing w:before="360" w:line="259" w:lineRule="auto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C3B03"/>
    <w:pPr>
      <w:keepNext/>
      <w:keepLines/>
      <w:numPr>
        <w:ilvl w:val="2"/>
        <w:numId w:val="4"/>
      </w:numPr>
      <w:spacing w:before="36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192D7D"/>
    <w:pPr>
      <w:keepNext/>
      <w:keepLines/>
      <w:numPr>
        <w:ilvl w:val="3"/>
        <w:numId w:val="4"/>
      </w:numPr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6D73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F6D73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F6D73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F6D73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F6D73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Cs w:val="24"/>
    </w:rPr>
  </w:style>
  <w:style w:type="paragraph" w:styleId="ListParagraph">
    <w:name w:val="List Paragraph"/>
    <w:basedOn w:val="Normal"/>
    <w:link w:val="ListParagraphChar"/>
    <w:uiPriority w:val="1"/>
    <w:qFormat/>
    <w:rsid w:val="008272F3"/>
  </w:style>
  <w:style w:type="paragraph" w:customStyle="1" w:styleId="TableParagraph">
    <w:name w:val="Table Paragraph"/>
    <w:basedOn w:val="Normal"/>
    <w:uiPriority w:val="1"/>
    <w:qFormat/>
    <w:rsid w:val="00A43BEE"/>
    <w:pPr>
      <w:spacing w:line="360" w:lineRule="exac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431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123"/>
    <w:rPr>
      <w:rFonts w:ascii="Segoe UI" w:eastAsia="Times New Roman" w:hAnsi="Segoe UI" w:cs="Segoe UI"/>
      <w:sz w:val="18"/>
      <w:szCs w:val="18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EC3B03"/>
    <w:rPr>
      <w:rFonts w:ascii="Times New Roman" w:eastAsiaTheme="majorEastAsia" w:hAnsi="Times New Roman" w:cstheme="majorBidi"/>
      <w:b/>
      <w:sz w:val="24"/>
      <w:szCs w:val="24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192D7D"/>
    <w:rPr>
      <w:rFonts w:ascii="Times New Roman" w:eastAsiaTheme="majorEastAsia" w:hAnsi="Times New Roman" w:cstheme="majorBidi"/>
      <w:b/>
      <w:iCs/>
      <w:sz w:val="24"/>
      <w:lang w:bidi="en-US"/>
    </w:rPr>
  </w:style>
  <w:style w:type="numbering" w:customStyle="1" w:styleId="Style1">
    <w:name w:val="Style1"/>
    <w:uiPriority w:val="99"/>
    <w:rsid w:val="007050F3"/>
    <w:pPr>
      <w:numPr>
        <w:numId w:val="2"/>
      </w:numPr>
    </w:pPr>
  </w:style>
  <w:style w:type="numbering" w:customStyle="1" w:styleId="Level1">
    <w:name w:val="Level 1"/>
    <w:basedOn w:val="NoList"/>
    <w:uiPriority w:val="99"/>
    <w:rsid w:val="00E6409E"/>
    <w:pPr>
      <w:numPr>
        <w:numId w:val="3"/>
      </w:numPr>
    </w:pPr>
  </w:style>
  <w:style w:type="paragraph" w:styleId="Title">
    <w:name w:val="Title"/>
    <w:basedOn w:val="Normal"/>
    <w:next w:val="Normal"/>
    <w:link w:val="TitleChar"/>
    <w:autoRedefine/>
    <w:uiPriority w:val="10"/>
    <w:qFormat/>
    <w:rsid w:val="00BF351A"/>
    <w:pPr>
      <w:spacing w:before="360" w:after="36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351A"/>
    <w:rPr>
      <w:rFonts w:ascii="Times New Roman" w:eastAsiaTheme="majorEastAsia" w:hAnsi="Times New Roman" w:cstheme="majorBidi"/>
      <w:b/>
      <w:spacing w:val="-10"/>
      <w:kern w:val="28"/>
      <w:sz w:val="28"/>
      <w:szCs w:val="56"/>
      <w:lang w:bidi="en-US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2441F5"/>
    <w:pPr>
      <w:numPr>
        <w:numId w:val="5"/>
      </w:numPr>
      <w:ind w:left="432" w:hanging="432"/>
    </w:pPr>
    <w:rPr>
      <w:rFonts w:eastAsiaTheme="minorEastAsia" w:cstheme="minorBidi"/>
      <w:b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441F5"/>
    <w:rPr>
      <w:rFonts w:ascii="Times New Roman" w:eastAsiaTheme="minorEastAsia" w:hAnsi="Times New Roman"/>
      <w:b/>
      <w:spacing w:val="15"/>
      <w:sz w:val="24"/>
      <w:lang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771766"/>
    <w:rPr>
      <w:rFonts w:ascii="Times New Roman" w:eastAsia="Times New Roman" w:hAnsi="Times New Roman" w:cs="Times New Roman"/>
      <w:b/>
      <w:bCs/>
      <w:sz w:val="24"/>
      <w:szCs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1"/>
    <w:rsid w:val="00EC3B03"/>
    <w:rPr>
      <w:rFonts w:ascii="Times New Roman" w:eastAsia="Times New Roman" w:hAnsi="Times New Roman" w:cs="Times New Roman"/>
      <w:b/>
      <w:bCs/>
      <w:sz w:val="24"/>
      <w:szCs w:val="24"/>
      <w:lang w:bidi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4221C"/>
    <w:pPr>
      <w:keepNext/>
      <w:keepLines/>
      <w:widowControl/>
      <w:numPr>
        <w:numId w:val="0"/>
      </w:numPr>
      <w:autoSpaceDE/>
      <w:autoSpaceDN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A43AEF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4221C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44221C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7A20B5"/>
    <w:pPr>
      <w:tabs>
        <w:tab w:val="left" w:pos="960"/>
        <w:tab w:val="right" w:leader="dot" w:pos="9350"/>
      </w:tabs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F52490"/>
    <w:pPr>
      <w:tabs>
        <w:tab w:val="left" w:pos="1320"/>
        <w:tab w:val="right" w:leader="dot" w:pos="9350"/>
      </w:tabs>
      <w:spacing w:after="100"/>
      <w:ind w:left="900" w:hanging="180"/>
    </w:pPr>
  </w:style>
  <w:style w:type="paragraph" w:customStyle="1" w:styleId="Bullet2">
    <w:name w:val="Bullet2"/>
    <w:basedOn w:val="BodyText"/>
    <w:link w:val="Bullet2Char"/>
    <w:uiPriority w:val="1"/>
    <w:qFormat/>
    <w:rsid w:val="00E964EF"/>
    <w:pPr>
      <w:numPr>
        <w:ilvl w:val="1"/>
        <w:numId w:val="6"/>
      </w:numPr>
      <w:spacing w:before="182"/>
    </w:pPr>
  </w:style>
  <w:style w:type="paragraph" w:customStyle="1" w:styleId="Bullet1">
    <w:name w:val="Bullet1"/>
    <w:basedOn w:val="ListParagraph"/>
    <w:link w:val="Bullet1Char"/>
    <w:uiPriority w:val="1"/>
    <w:qFormat/>
    <w:rsid w:val="00E964EF"/>
    <w:pPr>
      <w:numPr>
        <w:numId w:val="1"/>
      </w:numPr>
    </w:pPr>
  </w:style>
  <w:style w:type="character" w:customStyle="1" w:styleId="BodyTextChar">
    <w:name w:val="Body Text Char"/>
    <w:basedOn w:val="DefaultParagraphFont"/>
    <w:link w:val="BodyText"/>
    <w:uiPriority w:val="1"/>
    <w:rsid w:val="00E964EF"/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Bullet2Char">
    <w:name w:val="Bullet2 Char"/>
    <w:basedOn w:val="BodyTextChar"/>
    <w:link w:val="Bullet2"/>
    <w:uiPriority w:val="1"/>
    <w:rsid w:val="00E964EF"/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8272F3"/>
    <w:rPr>
      <w:rFonts w:ascii="Times New Roman" w:eastAsia="Times New Roman" w:hAnsi="Times New Roman" w:cs="Times New Roman"/>
      <w:sz w:val="24"/>
      <w:lang w:bidi="en-US"/>
    </w:rPr>
  </w:style>
  <w:style w:type="character" w:customStyle="1" w:styleId="Bullet1Char">
    <w:name w:val="Bullet1 Char"/>
    <w:basedOn w:val="ListParagraphChar"/>
    <w:link w:val="Bullet1"/>
    <w:uiPriority w:val="1"/>
    <w:rsid w:val="00E964EF"/>
    <w:rPr>
      <w:rFonts w:ascii="Times New Roman" w:eastAsia="Times New Roman" w:hAnsi="Times New Roman" w:cs="Times New Roman"/>
      <w:sz w:val="24"/>
      <w:lang w:bidi="en-US"/>
    </w:rPr>
  </w:style>
  <w:style w:type="table" w:styleId="TableGrid">
    <w:name w:val="Table Grid"/>
    <w:basedOn w:val="TableNormal"/>
    <w:uiPriority w:val="39"/>
    <w:rsid w:val="00A43B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-Level1">
    <w:name w:val="List-Level 1"/>
    <w:basedOn w:val="Normal"/>
    <w:link w:val="List-Level1Char"/>
    <w:uiPriority w:val="1"/>
    <w:qFormat/>
    <w:rsid w:val="00DE0DCC"/>
    <w:pPr>
      <w:numPr>
        <w:numId w:val="9"/>
      </w:numPr>
      <w:spacing w:before="62" w:line="237" w:lineRule="auto"/>
      <w:ind w:right="5856"/>
    </w:pPr>
    <w:rPr>
      <w:b/>
    </w:rPr>
  </w:style>
  <w:style w:type="paragraph" w:customStyle="1" w:styleId="list-level2">
    <w:name w:val="list-level 2"/>
    <w:basedOn w:val="ListParagraph"/>
    <w:link w:val="list-level2Char"/>
    <w:uiPriority w:val="1"/>
    <w:qFormat/>
    <w:rsid w:val="008272F3"/>
    <w:pPr>
      <w:numPr>
        <w:ilvl w:val="1"/>
        <w:numId w:val="8"/>
      </w:numPr>
      <w:tabs>
        <w:tab w:val="left" w:pos="819"/>
        <w:tab w:val="left" w:pos="820"/>
      </w:tabs>
      <w:ind w:left="1224" w:right="346"/>
    </w:pPr>
  </w:style>
  <w:style w:type="character" w:customStyle="1" w:styleId="List-Level1Char">
    <w:name w:val="List-Level 1 Char"/>
    <w:basedOn w:val="DefaultParagraphFont"/>
    <w:link w:val="List-Level1"/>
    <w:uiPriority w:val="1"/>
    <w:rsid w:val="00DE0DCC"/>
    <w:rPr>
      <w:rFonts w:ascii="Times New Roman" w:eastAsia="Times New Roman" w:hAnsi="Times New Roman" w:cs="Times New Roman"/>
      <w:b/>
      <w:sz w:val="24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6D73"/>
    <w:rPr>
      <w:rFonts w:asciiTheme="majorHAnsi" w:eastAsiaTheme="majorEastAsia" w:hAnsiTheme="majorHAnsi" w:cstheme="majorBidi"/>
      <w:color w:val="365F91" w:themeColor="accent1" w:themeShade="BF"/>
      <w:sz w:val="24"/>
      <w:lang w:bidi="en-US"/>
    </w:rPr>
  </w:style>
  <w:style w:type="character" w:customStyle="1" w:styleId="list-level2Char">
    <w:name w:val="list-level 2 Char"/>
    <w:basedOn w:val="ListParagraphChar"/>
    <w:link w:val="list-level2"/>
    <w:uiPriority w:val="1"/>
    <w:rsid w:val="008272F3"/>
    <w:rPr>
      <w:rFonts w:ascii="Times New Roman" w:eastAsia="Times New Roman" w:hAnsi="Times New Roman" w:cs="Times New Roman"/>
      <w:sz w:val="24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F6D73"/>
    <w:rPr>
      <w:rFonts w:asciiTheme="majorHAnsi" w:eastAsiaTheme="majorEastAsia" w:hAnsiTheme="majorHAnsi" w:cstheme="majorBidi"/>
      <w:color w:val="243F60" w:themeColor="accent1" w:themeShade="7F"/>
      <w:sz w:val="24"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F6D73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F6D73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F6D7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en-US"/>
    </w:rPr>
  </w:style>
  <w:style w:type="paragraph" w:styleId="TOC5">
    <w:name w:val="toc 5"/>
    <w:basedOn w:val="Normal"/>
    <w:next w:val="Normal"/>
    <w:autoRedefine/>
    <w:uiPriority w:val="39"/>
    <w:unhideWhenUsed/>
    <w:rsid w:val="00172811"/>
    <w:pPr>
      <w:spacing w:after="100"/>
      <w:ind w:left="960"/>
    </w:pPr>
  </w:style>
  <w:style w:type="paragraph" w:styleId="Caption">
    <w:name w:val="caption"/>
    <w:basedOn w:val="Normal"/>
    <w:next w:val="Normal"/>
    <w:uiPriority w:val="35"/>
    <w:unhideWhenUsed/>
    <w:qFormat/>
    <w:rsid w:val="002F4BB2"/>
    <w:pPr>
      <w:spacing w:before="200" w:after="200" w:line="240" w:lineRule="auto"/>
    </w:pPr>
    <w:rPr>
      <w:b/>
      <w:iCs/>
      <w:sz w:val="20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B12807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BF351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351A"/>
    <w:rPr>
      <w:rFonts w:ascii="Times New Roman" w:eastAsia="Times New Roman" w:hAnsi="Times New Roman" w:cs="Times New Roman"/>
      <w:sz w:val="24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BF351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351A"/>
    <w:rPr>
      <w:rFonts w:ascii="Times New Roman" w:eastAsia="Times New Roman" w:hAnsi="Times New Roman" w:cs="Times New Roman"/>
      <w:sz w:val="24"/>
      <w:lang w:bidi="en-US"/>
    </w:rPr>
  </w:style>
  <w:style w:type="paragraph" w:styleId="NoSpacing">
    <w:name w:val="No Spacing"/>
    <w:uiPriority w:val="1"/>
    <w:qFormat/>
    <w:rsid w:val="005A4595"/>
    <w:rPr>
      <w:rFonts w:ascii="Times New Roman" w:eastAsia="Times New Roman" w:hAnsi="Times New Roman" w:cs="Times New Roman"/>
      <w:sz w:val="24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35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50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50FC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5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50FC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5E04AC"/>
    <w:pPr>
      <w:widowControl/>
      <w:autoSpaceDE/>
      <w:autoSpaceDN/>
    </w:pPr>
    <w:rPr>
      <w:rFonts w:ascii="Times New Roman" w:eastAsia="Times New Roman" w:hAnsi="Times New Roman" w:cs="Times New Roman"/>
      <w:sz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2.jpe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3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B2C590C5B0E548BBB80B30B4757BD0" ma:contentTypeVersion="19" ma:contentTypeDescription="Create a new document." ma:contentTypeScope="" ma:versionID="5a0812e20bc45b67fe5790fbf5bf4e79">
  <xsd:schema xmlns:xsd="http://www.w3.org/2001/XMLSchema" xmlns:xs="http://www.w3.org/2001/XMLSchema" xmlns:p="http://schemas.microsoft.com/office/2006/metadata/properties" xmlns:ns2="63ed583d-7590-47b9-98bc-2af72f9646ac" xmlns:ns3="b3ce6949-99fe-4549-b75a-2322037c47c1" targetNamespace="http://schemas.microsoft.com/office/2006/metadata/properties" ma:root="true" ma:fieldsID="07538219c5b44a7fbe5fac3295384e63" ns2:_="" ns3:_="">
    <xsd:import namespace="63ed583d-7590-47b9-98bc-2af72f9646ac"/>
    <xsd:import namespace="b3ce6949-99fe-4549-b75a-2322037c47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Notes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ed583d-7590-47b9-98bc-2af72f9646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aa446fb-c4e7-47d1-9e02-aae3431be3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ce6949-99fe-4549-b75a-2322037c47c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77196b93-faf9-4ec4-a45e-872fd6ae3adc}" ma:internalName="TaxCatchAll" ma:showField="CatchAllData" ma:web="b3ce6949-99fe-4549-b75a-2322037c47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 1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63ed583d-7590-47b9-98bc-2af72f9646ac" xsi:nil="true"/>
    <TaxCatchAll xmlns="b3ce6949-99fe-4549-b75a-2322037c47c1" xsi:nil="true"/>
    <lcf76f155ced4ddcb4097134ff3c332f xmlns="63ed583d-7590-47b9-98bc-2af72f9646ac">
      <Terms xmlns="http://schemas.microsoft.com/office/infopath/2007/PartnerControls"/>
    </lcf76f155ced4ddcb4097134ff3c332f>
    <SharedWithUsers xmlns="b3ce6949-99fe-4549-b75a-2322037c47c1">
      <UserInfo>
        <DisplayName>Barakat, Kandilarya (PHMSA)</DisplayName>
        <AccountId>52</AccountId>
        <AccountType/>
      </UserInfo>
      <UserInfo>
        <DisplayName>McDaniel, Mary (PHMSA)</DisplayName>
        <AccountId>96</AccountId>
        <AccountType/>
      </UserInfo>
      <UserInfo>
        <DisplayName>Nauert, Colin (PHMSA)</DisplayName>
        <AccountId>320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C1FF6E-3E9C-4FCF-A75E-01EA15A6CC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FB198C-8A9C-463F-8948-8BC1ABE72B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ed583d-7590-47b9-98bc-2af72f9646ac"/>
    <ds:schemaRef ds:uri="b3ce6949-99fe-4549-b75a-2322037c47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2972E6-1AD4-4911-ACA4-1016456E55B0}">
  <ds:schemaRefs>
    <ds:schemaRef ds:uri="http://schemas.microsoft.com/office/2006/metadata/properties"/>
    <ds:schemaRef ds:uri="http://schemas.microsoft.com/office/infopath/2007/PartnerControls"/>
    <ds:schemaRef ds:uri="63ed583d-7590-47b9-98bc-2af72f9646ac"/>
    <ds:schemaRef ds:uri="b3ce6949-99fe-4549-b75a-2322037c47c1"/>
  </ds:schemaRefs>
</ds:datastoreItem>
</file>

<file path=customXml/itemProps4.xml><?xml version="1.0" encoding="utf-8"?>
<ds:datastoreItem xmlns:ds="http://schemas.openxmlformats.org/officeDocument/2006/customXml" ds:itemID="{95CE405D-614B-4364-9FFB-FE4EEA59FA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959</Words>
  <Characters>547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8</CharactersWithSpaces>
  <SharedDoc>false</SharedDoc>
  <HLinks>
    <vt:vector size="174" baseType="variant">
      <vt:variant>
        <vt:i4>176952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43609576</vt:lpwstr>
      </vt:variant>
      <vt:variant>
        <vt:i4>1835067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143788103</vt:lpwstr>
      </vt:variant>
      <vt:variant>
        <vt:i4>176953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46888483</vt:lpwstr>
      </vt:variant>
      <vt:variant>
        <vt:i4>176953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46888482</vt:lpwstr>
      </vt:variant>
      <vt:variant>
        <vt:i4>176953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46888481</vt:lpwstr>
      </vt:variant>
      <vt:variant>
        <vt:i4>176953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46888480</vt:lpwstr>
      </vt:variant>
      <vt:variant>
        <vt:i4>131077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46888479</vt:lpwstr>
      </vt:variant>
      <vt:variant>
        <vt:i4>131077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46888478</vt:lpwstr>
      </vt:variant>
      <vt:variant>
        <vt:i4>131077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46888477</vt:lpwstr>
      </vt:variant>
      <vt:variant>
        <vt:i4>131077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46888476</vt:lpwstr>
      </vt:variant>
      <vt:variant>
        <vt:i4>131077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46888475</vt:lpwstr>
      </vt:variant>
      <vt:variant>
        <vt:i4>131077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46888474</vt:lpwstr>
      </vt:variant>
      <vt:variant>
        <vt:i4>13107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46888473</vt:lpwstr>
      </vt:variant>
      <vt:variant>
        <vt:i4>131077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46888472</vt:lpwstr>
      </vt:variant>
      <vt:variant>
        <vt:i4>131077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46888471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46888470</vt:lpwstr>
      </vt:variant>
      <vt:variant>
        <vt:i4>137631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46888469</vt:lpwstr>
      </vt:variant>
      <vt:variant>
        <vt:i4>137631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46888468</vt:lpwstr>
      </vt:variant>
      <vt:variant>
        <vt:i4>137631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46888467</vt:lpwstr>
      </vt:variant>
      <vt:variant>
        <vt:i4>137631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46888466</vt:lpwstr>
      </vt:variant>
      <vt:variant>
        <vt:i4>137631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6888465</vt:lpwstr>
      </vt:variant>
      <vt:variant>
        <vt:i4>137631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46888464</vt:lpwstr>
      </vt:variant>
      <vt:variant>
        <vt:i4>137631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46888463</vt:lpwstr>
      </vt:variant>
      <vt:variant>
        <vt:i4>13763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6888462</vt:lpwstr>
      </vt:variant>
      <vt:variant>
        <vt:i4>137631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46888461</vt:lpwstr>
      </vt:variant>
      <vt:variant>
        <vt:i4>137631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46888460</vt:lpwstr>
      </vt:variant>
      <vt:variant>
        <vt:i4>144185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46888459</vt:lpwstr>
      </vt:variant>
      <vt:variant>
        <vt:i4>144185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46888458</vt:lpwstr>
      </vt:variant>
      <vt:variant>
        <vt:i4>144185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4688845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hewWong</dc:creator>
  <cp:lastModifiedBy>Akter, Nusnin (PHMSA)</cp:lastModifiedBy>
  <cp:revision>2</cp:revision>
  <dcterms:created xsi:type="dcterms:W3CDTF">2023-11-09T20:00:00Z</dcterms:created>
  <dcterms:modified xsi:type="dcterms:W3CDTF">2023-11-09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3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11-27T00:00:00Z</vt:filetime>
  </property>
  <property fmtid="{D5CDD505-2E9C-101B-9397-08002B2CF9AE}" pid="5" name="ContentTypeId">
    <vt:lpwstr>0x010100FEB2C590C5B0E548BBB80B30B4757BD0</vt:lpwstr>
  </property>
  <property fmtid="{D5CDD505-2E9C-101B-9397-08002B2CF9AE}" pid="6" name="MediaServiceImageTags">
    <vt:lpwstr/>
  </property>
</Properties>
</file>